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3BD122" w14:textId="77777777" w:rsidR="00CF0444" w:rsidRDefault="00CF0444" w:rsidP="007C2DA7">
      <w:pPr>
        <w:spacing w:after="0" w:line="240" w:lineRule="auto"/>
        <w:jc w:val="center"/>
        <w:rPr>
          <w:rFonts w:ascii="Times New Roman" w:eastAsia="Times New Roman" w:hAnsi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/>
          <w:sz w:val="28"/>
          <w:szCs w:val="28"/>
          <w:lang w:eastAsia="ru-RU"/>
        </w:rPr>
        <w:t>СОГЛАСИЕ</w:t>
      </w:r>
    </w:p>
    <w:p w14:paraId="0ED2D35B" w14:textId="77777777" w:rsidR="00CF0444" w:rsidRDefault="00CF0444" w:rsidP="007C2DA7">
      <w:pPr>
        <w:spacing w:after="0" w:line="240" w:lineRule="auto"/>
        <w:jc w:val="center"/>
        <w:rPr>
          <w:rFonts w:ascii="Times New Roman" w:eastAsia="Times New Roman" w:hAnsi="Times New Roman"/>
          <w:sz w:val="28"/>
          <w:szCs w:val="28"/>
          <w:lang w:eastAsia="ru-RU"/>
        </w:rPr>
      </w:pPr>
      <w:r>
        <w:rPr>
          <w:rFonts w:ascii="Times New Roman" w:hAnsi="Times New Roman" w:cs="Times New Roman"/>
          <w:sz w:val="28"/>
          <w:szCs w:val="28"/>
        </w:rPr>
        <w:t>преподавателя/концертмейстера</w:t>
      </w:r>
      <w:r w:rsidRPr="00650361">
        <w:rPr>
          <w:rFonts w:ascii="Times New Roman" w:hAnsi="Times New Roman" w:cs="Times New Roman"/>
          <w:sz w:val="28"/>
          <w:szCs w:val="28"/>
        </w:rPr>
        <w:t xml:space="preserve"> на обработку персональных данных</w:t>
      </w:r>
    </w:p>
    <w:tbl>
      <w:tblPr>
        <w:tblStyle w:val="2"/>
        <w:tblW w:w="949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97"/>
        <w:gridCol w:w="754"/>
        <w:gridCol w:w="3481"/>
        <w:gridCol w:w="1042"/>
        <w:gridCol w:w="1337"/>
        <w:gridCol w:w="651"/>
        <w:gridCol w:w="1131"/>
      </w:tblGrid>
      <w:tr w:rsidR="00CF0444" w:rsidRPr="00105F56" w14:paraId="7D690BA0" w14:textId="77777777" w:rsidTr="00E547BE">
        <w:trPr>
          <w:trHeight w:val="48"/>
        </w:trPr>
        <w:tc>
          <w:tcPr>
            <w:tcW w:w="9493" w:type="dxa"/>
            <w:gridSpan w:val="7"/>
          </w:tcPr>
          <w:p w14:paraId="490300E8" w14:textId="77777777" w:rsidR="00CF0444" w:rsidRPr="00705EAC" w:rsidRDefault="00CF0444" w:rsidP="007C2DA7">
            <w:pPr>
              <w:pStyle w:val="ConsPlusNormal"/>
              <w:jc w:val="center"/>
              <w:rPr>
                <w:strike/>
                <w:sz w:val="24"/>
                <w:szCs w:val="24"/>
                <w:u w:val="single"/>
              </w:rPr>
            </w:pPr>
          </w:p>
          <w:tbl>
            <w:tblPr>
              <w:tblStyle w:val="2"/>
              <w:tblW w:w="9493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454"/>
              <w:gridCol w:w="9039"/>
            </w:tblGrid>
            <w:tr w:rsidR="00CF0444" w:rsidRPr="00B82743" w14:paraId="11A45067" w14:textId="77777777" w:rsidTr="00E547BE">
              <w:tc>
                <w:tcPr>
                  <w:tcW w:w="454" w:type="dxa"/>
                </w:tcPr>
                <w:p w14:paraId="13469CA0" w14:textId="77777777" w:rsidR="00CF0444" w:rsidRPr="009A3F2F" w:rsidRDefault="00CF0444" w:rsidP="007C2DA7">
                  <w:pPr>
                    <w:widowControl w:val="0"/>
                    <w:autoSpaceDE w:val="0"/>
                    <w:autoSpaceDN w:val="0"/>
                    <w:adjustRightInd w:val="0"/>
                    <w:rPr>
                      <w:sz w:val="28"/>
                      <w:szCs w:val="28"/>
                    </w:rPr>
                  </w:pPr>
                  <w:r w:rsidRPr="009A3F2F">
                    <w:rPr>
                      <w:sz w:val="28"/>
                      <w:szCs w:val="28"/>
                    </w:rPr>
                    <w:t xml:space="preserve">Я </w:t>
                  </w:r>
                </w:p>
              </w:tc>
              <w:tc>
                <w:tcPr>
                  <w:tcW w:w="9039" w:type="dxa"/>
                  <w:tcBorders>
                    <w:bottom w:val="single" w:sz="4" w:space="0" w:color="auto"/>
                  </w:tcBorders>
                </w:tcPr>
                <w:p w14:paraId="16F35F86" w14:textId="77777777" w:rsidR="00CF0444" w:rsidRPr="009A3F2F" w:rsidRDefault="00CF0444" w:rsidP="007C2DA7">
                  <w:pPr>
                    <w:widowControl w:val="0"/>
                    <w:autoSpaceDE w:val="0"/>
                    <w:autoSpaceDN w:val="0"/>
                    <w:adjustRightInd w:val="0"/>
                    <w:rPr>
                      <w:sz w:val="28"/>
                      <w:szCs w:val="28"/>
                    </w:rPr>
                  </w:pPr>
                </w:p>
              </w:tc>
            </w:tr>
          </w:tbl>
          <w:p w14:paraId="67AD4626" w14:textId="77777777" w:rsidR="00CF0444" w:rsidRPr="00105F56" w:rsidRDefault="00CF0444" w:rsidP="007C2DA7">
            <w:pPr>
              <w:widowControl w:val="0"/>
              <w:autoSpaceDE w:val="0"/>
              <w:autoSpaceDN w:val="0"/>
              <w:adjustRightInd w:val="0"/>
              <w:jc w:val="center"/>
            </w:pPr>
            <w:r w:rsidRPr="00105F56">
              <w:rPr>
                <w:color w:val="26282F"/>
              </w:rPr>
              <w:t xml:space="preserve">фамилия, имя, отчество (при наличии) </w:t>
            </w:r>
          </w:p>
        </w:tc>
      </w:tr>
      <w:tr w:rsidR="00CF0444" w:rsidRPr="00B401FE" w14:paraId="2AADA656" w14:textId="77777777" w:rsidTr="00E547BE">
        <w:trPr>
          <w:trHeight w:val="48"/>
        </w:trPr>
        <w:tc>
          <w:tcPr>
            <w:tcW w:w="9493" w:type="dxa"/>
            <w:gridSpan w:val="7"/>
            <w:tcBorders>
              <w:bottom w:val="single" w:sz="4" w:space="0" w:color="auto"/>
            </w:tcBorders>
            <w:shd w:val="clear" w:color="auto" w:fill="auto"/>
          </w:tcPr>
          <w:p w14:paraId="41EFE193" w14:textId="77777777" w:rsidR="00CF0444" w:rsidRPr="00B401FE" w:rsidRDefault="00CF0444" w:rsidP="007C2DA7">
            <w:pPr>
              <w:pStyle w:val="ConsPlusNormal"/>
              <w:jc w:val="both"/>
              <w:rPr>
                <w:szCs w:val="28"/>
              </w:rPr>
            </w:pPr>
            <w:r>
              <w:rPr>
                <w:szCs w:val="28"/>
              </w:rPr>
              <w:t>з</w:t>
            </w:r>
            <w:r w:rsidRPr="00B401FE">
              <w:rPr>
                <w:szCs w:val="28"/>
              </w:rPr>
              <w:t>арегистрирован</w:t>
            </w:r>
            <w:r>
              <w:rPr>
                <w:szCs w:val="28"/>
              </w:rPr>
              <w:t>(а) по адресу:</w:t>
            </w:r>
          </w:p>
        </w:tc>
      </w:tr>
      <w:tr w:rsidR="00CF0444" w:rsidRPr="00B401FE" w14:paraId="087D98B7" w14:textId="77777777" w:rsidTr="00E547BE">
        <w:trPr>
          <w:trHeight w:val="48"/>
        </w:trPr>
        <w:tc>
          <w:tcPr>
            <w:tcW w:w="9493" w:type="dxa"/>
            <w:gridSpan w:val="7"/>
            <w:tcBorders>
              <w:top w:val="single" w:sz="4" w:space="0" w:color="auto"/>
            </w:tcBorders>
          </w:tcPr>
          <w:p w14:paraId="62D2F43A" w14:textId="77777777" w:rsidR="00CF0444" w:rsidRPr="00A21A2A" w:rsidRDefault="00CF0444" w:rsidP="007C2DA7">
            <w:pPr>
              <w:pStyle w:val="ConsPlusNormal"/>
              <w:jc w:val="center"/>
              <w:rPr>
                <w:sz w:val="20"/>
              </w:rPr>
            </w:pPr>
            <w:r w:rsidRPr="00A21A2A">
              <w:rPr>
                <w:sz w:val="20"/>
              </w:rPr>
              <w:t>(адрес места регистрации)</w:t>
            </w:r>
          </w:p>
          <w:p w14:paraId="51F03DBF" w14:textId="77777777" w:rsidR="00CF0444" w:rsidRPr="00B401FE" w:rsidRDefault="00CF0444" w:rsidP="007C2DA7">
            <w:pPr>
              <w:pStyle w:val="ConsPlusNormal"/>
              <w:jc w:val="center"/>
              <w:rPr>
                <w:strike/>
                <w:szCs w:val="28"/>
                <w:u w:val="single"/>
                <w:vertAlign w:val="superscript"/>
              </w:rPr>
            </w:pPr>
          </w:p>
        </w:tc>
      </w:tr>
      <w:tr w:rsidR="00CF0444" w:rsidRPr="00B401FE" w14:paraId="3795364D" w14:textId="77777777" w:rsidTr="00E547BE">
        <w:trPr>
          <w:trHeight w:val="48"/>
        </w:trPr>
        <w:tc>
          <w:tcPr>
            <w:tcW w:w="9493" w:type="dxa"/>
            <w:gridSpan w:val="7"/>
            <w:tcBorders>
              <w:top w:val="single" w:sz="4" w:space="0" w:color="auto"/>
            </w:tcBorders>
          </w:tcPr>
          <w:p w14:paraId="55584D2A" w14:textId="77777777" w:rsidR="00CF0444" w:rsidRPr="00B401FE" w:rsidRDefault="00CF0444" w:rsidP="007C2DA7">
            <w:pPr>
              <w:pStyle w:val="ConsPlusNormal"/>
              <w:jc w:val="both"/>
            </w:pPr>
            <w:r w:rsidRPr="00B401FE">
              <w:t>телефон</w:t>
            </w:r>
          </w:p>
        </w:tc>
      </w:tr>
      <w:tr w:rsidR="00CF0444" w:rsidRPr="00B82743" w14:paraId="2FBC8A9F" w14:textId="77777777" w:rsidTr="00E547BE">
        <w:tc>
          <w:tcPr>
            <w:tcW w:w="1851" w:type="dxa"/>
            <w:gridSpan w:val="2"/>
            <w:tcBorders>
              <w:top w:val="single" w:sz="4" w:space="0" w:color="auto"/>
            </w:tcBorders>
          </w:tcPr>
          <w:p w14:paraId="7250ECFB" w14:textId="77777777" w:rsidR="00CF0444" w:rsidRPr="00B82743" w:rsidRDefault="00CF0444" w:rsidP="007C2DA7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  <w:r w:rsidRPr="00B82743">
              <w:rPr>
                <w:sz w:val="28"/>
                <w:szCs w:val="28"/>
              </w:rPr>
              <w:t>имеющий(</w:t>
            </w:r>
            <w:proofErr w:type="spellStart"/>
            <w:r w:rsidRPr="00B82743">
              <w:rPr>
                <w:sz w:val="28"/>
                <w:szCs w:val="28"/>
              </w:rPr>
              <w:t>ая</w:t>
            </w:r>
            <w:proofErr w:type="spellEnd"/>
            <w:r w:rsidRPr="00B82743">
              <w:rPr>
                <w:sz w:val="28"/>
                <w:szCs w:val="28"/>
              </w:rPr>
              <w:t xml:space="preserve">) </w:t>
            </w:r>
          </w:p>
        </w:tc>
        <w:tc>
          <w:tcPr>
            <w:tcW w:w="3481" w:type="dxa"/>
            <w:tcBorders>
              <w:top w:val="single" w:sz="4" w:space="0" w:color="auto"/>
              <w:bottom w:val="single" w:sz="4" w:space="0" w:color="auto"/>
            </w:tcBorders>
          </w:tcPr>
          <w:p w14:paraId="25A03E30" w14:textId="77777777" w:rsidR="00CF0444" w:rsidRPr="00B82743" w:rsidRDefault="00CF0444" w:rsidP="007C2DA7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  <w:tc>
          <w:tcPr>
            <w:tcW w:w="1042" w:type="dxa"/>
            <w:tcBorders>
              <w:top w:val="single" w:sz="4" w:space="0" w:color="auto"/>
            </w:tcBorders>
          </w:tcPr>
          <w:p w14:paraId="0F7E8B96" w14:textId="77777777" w:rsidR="00CF0444" w:rsidRPr="00B82743" w:rsidRDefault="00CF0444" w:rsidP="007C2DA7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  <w:r w:rsidRPr="00B82743">
              <w:rPr>
                <w:sz w:val="28"/>
                <w:szCs w:val="28"/>
              </w:rPr>
              <w:t>серия</w:t>
            </w:r>
          </w:p>
        </w:tc>
        <w:tc>
          <w:tcPr>
            <w:tcW w:w="1337" w:type="dxa"/>
            <w:tcBorders>
              <w:top w:val="single" w:sz="4" w:space="0" w:color="auto"/>
              <w:bottom w:val="single" w:sz="4" w:space="0" w:color="auto"/>
            </w:tcBorders>
          </w:tcPr>
          <w:p w14:paraId="04BDAC4C" w14:textId="77777777" w:rsidR="00CF0444" w:rsidRPr="00B82743" w:rsidRDefault="00CF0444" w:rsidP="007C2DA7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  <w:tc>
          <w:tcPr>
            <w:tcW w:w="651" w:type="dxa"/>
            <w:tcBorders>
              <w:top w:val="single" w:sz="4" w:space="0" w:color="auto"/>
            </w:tcBorders>
          </w:tcPr>
          <w:p w14:paraId="7B8798ED" w14:textId="77777777" w:rsidR="00CF0444" w:rsidRPr="00B82743" w:rsidRDefault="00CF0444" w:rsidP="007C2DA7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  <w:r w:rsidRPr="00B82743">
              <w:rPr>
                <w:sz w:val="28"/>
                <w:szCs w:val="28"/>
              </w:rPr>
              <w:t>№</w:t>
            </w:r>
          </w:p>
        </w:tc>
        <w:tc>
          <w:tcPr>
            <w:tcW w:w="1131" w:type="dxa"/>
            <w:tcBorders>
              <w:top w:val="single" w:sz="4" w:space="0" w:color="auto"/>
              <w:bottom w:val="single" w:sz="4" w:space="0" w:color="auto"/>
            </w:tcBorders>
          </w:tcPr>
          <w:p w14:paraId="1C02BA94" w14:textId="77777777" w:rsidR="00CF0444" w:rsidRPr="00B82743" w:rsidRDefault="00CF0444" w:rsidP="007C2DA7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</w:tr>
      <w:tr w:rsidR="00CF0444" w:rsidRPr="00B82743" w14:paraId="40AF5E6F" w14:textId="77777777" w:rsidTr="00E547BE">
        <w:tc>
          <w:tcPr>
            <w:tcW w:w="9493" w:type="dxa"/>
            <w:gridSpan w:val="7"/>
            <w:tcBorders>
              <w:top w:val="single" w:sz="4" w:space="0" w:color="auto"/>
            </w:tcBorders>
          </w:tcPr>
          <w:p w14:paraId="00F7E240" w14:textId="77777777" w:rsidR="00CF0444" w:rsidRPr="00B82743" w:rsidRDefault="00CF0444" w:rsidP="00A21A2A">
            <w:pPr>
              <w:widowControl w:val="0"/>
              <w:autoSpaceDE w:val="0"/>
              <w:autoSpaceDN w:val="0"/>
              <w:adjustRightInd w:val="0"/>
              <w:ind w:firstLine="1452"/>
              <w:rPr>
                <w:sz w:val="28"/>
                <w:szCs w:val="28"/>
              </w:rPr>
            </w:pPr>
            <w:r w:rsidRPr="00B82743">
              <w:t>(вид документа, удостоверяющего личность)</w:t>
            </w:r>
          </w:p>
        </w:tc>
      </w:tr>
      <w:tr w:rsidR="00CF0444" w:rsidRPr="00B82743" w14:paraId="4A46FE6A" w14:textId="77777777" w:rsidTr="00E547BE">
        <w:tc>
          <w:tcPr>
            <w:tcW w:w="1097" w:type="dxa"/>
            <w:hideMark/>
          </w:tcPr>
          <w:p w14:paraId="22C6901C" w14:textId="77777777" w:rsidR="00CF0444" w:rsidRPr="00B82743" w:rsidRDefault="00CF0444" w:rsidP="007C2DA7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  <w:r w:rsidRPr="00B82743">
              <w:rPr>
                <w:sz w:val="28"/>
                <w:szCs w:val="28"/>
              </w:rPr>
              <w:t>выдан</w:t>
            </w:r>
          </w:p>
        </w:tc>
        <w:tc>
          <w:tcPr>
            <w:tcW w:w="8396" w:type="dxa"/>
            <w:gridSpan w:val="6"/>
            <w:tcBorders>
              <w:bottom w:val="single" w:sz="4" w:space="0" w:color="auto"/>
            </w:tcBorders>
          </w:tcPr>
          <w:p w14:paraId="36934190" w14:textId="77777777" w:rsidR="00CF0444" w:rsidRPr="00B82743" w:rsidRDefault="00CF0444" w:rsidP="007C2DA7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</w:tr>
      <w:tr w:rsidR="00CF0444" w:rsidRPr="00105F56" w14:paraId="752EC814" w14:textId="77777777" w:rsidTr="00E547BE">
        <w:tc>
          <w:tcPr>
            <w:tcW w:w="9493" w:type="dxa"/>
            <w:gridSpan w:val="7"/>
            <w:tcBorders>
              <w:top w:val="single" w:sz="4" w:space="0" w:color="auto"/>
            </w:tcBorders>
            <w:hideMark/>
          </w:tcPr>
          <w:p w14:paraId="209AFED4" w14:textId="77777777" w:rsidR="00CF0444" w:rsidRPr="00105F56" w:rsidRDefault="00CF0444" w:rsidP="007C2DA7">
            <w:pPr>
              <w:widowControl w:val="0"/>
              <w:autoSpaceDE w:val="0"/>
              <w:autoSpaceDN w:val="0"/>
              <w:adjustRightInd w:val="0"/>
              <w:jc w:val="center"/>
            </w:pPr>
            <w:r w:rsidRPr="00105F56">
              <w:t>(наименование органа, выдавшего документ, дата выдачи)</w:t>
            </w:r>
          </w:p>
        </w:tc>
      </w:tr>
      <w:tr w:rsidR="00CF0444" w:rsidRPr="00105F56" w14:paraId="136215F6" w14:textId="77777777" w:rsidTr="00E547BE">
        <w:tc>
          <w:tcPr>
            <w:tcW w:w="9493" w:type="dxa"/>
            <w:gridSpan w:val="7"/>
            <w:tcBorders>
              <w:bottom w:val="single" w:sz="4" w:space="0" w:color="auto"/>
            </w:tcBorders>
            <w:hideMark/>
          </w:tcPr>
          <w:p w14:paraId="1EBEA8E5" w14:textId="77777777" w:rsidR="00CF0444" w:rsidRPr="00105F56" w:rsidRDefault="00CF0444" w:rsidP="007C2DA7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</w:tc>
      </w:tr>
    </w:tbl>
    <w:p w14:paraId="6DBD104A" w14:textId="77777777" w:rsidR="00A21A2A" w:rsidRDefault="00A21A2A" w:rsidP="007C2DA7">
      <w:pPr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</w:pPr>
    </w:p>
    <w:p w14:paraId="34F13DC2" w14:textId="073C63A1" w:rsidR="00CF0444" w:rsidRPr="00A21A2A" w:rsidRDefault="00CF0444" w:rsidP="007C2DA7">
      <w:pPr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</w:pPr>
      <w:r w:rsidRPr="00A21A2A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  <w:t>в соответствии со ст. 9 Федерального закона от 27.07.2006 № 152-ФЗ «О персональных данных», действуя свободно, по своей воле и в своих интересах, даю сво</w:t>
      </w:r>
      <w:r w:rsidR="00A21A2A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  <w:t>ё</w:t>
      </w:r>
      <w:r w:rsidRPr="00A21A2A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  <w:t xml:space="preserve"> согласие Краевому государственному автономному учреждению дополнительного профессионального образования «Красноярский краевой научно-учебный центр кадров культуры» (КНУЦ, </w:t>
      </w:r>
      <w:r w:rsidR="00A21A2A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  <w:t>О</w:t>
      </w:r>
      <w:r w:rsidRPr="00A21A2A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  <w:t>ператор), расположенному по адресу: Красноярский край, г. Дивногорск, ул. Чкалова, 43, на обработку (любое действие (операция) или совокупность действий (операций), совершаемых с использованием средств автоматизации или без использования таких средств с персональными данными, включая сбор, запись, систематизацию, накопление, хранение, уточнение (обновление, изменение), извлечение, использование, обезличивание, блокирование, удаление, уничтожение) моих персональных данных, к которым относятся: фамилия, имя, отчество; пол; наименование образовательной организации; адрес, телефон, e- </w:t>
      </w:r>
      <w:proofErr w:type="spellStart"/>
      <w:r w:rsidRPr="00A21A2A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  <w:t>mail</w:t>
      </w:r>
      <w:proofErr w:type="spellEnd"/>
      <w:r w:rsidRPr="00A21A2A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  <w:t xml:space="preserve"> образовательной организации; контактный номер телефона, информация о почетных званиях и прочие сведения.</w:t>
      </w:r>
    </w:p>
    <w:p w14:paraId="25DB0894" w14:textId="214DB87C" w:rsidR="00CF0444" w:rsidRPr="00A21A2A" w:rsidRDefault="00CF0444" w:rsidP="007C2DA7">
      <w:pPr>
        <w:tabs>
          <w:tab w:val="left" w:pos="9356"/>
        </w:tabs>
        <w:spacing w:after="0" w:line="240" w:lineRule="auto"/>
        <w:ind w:right="-1" w:firstLine="708"/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</w:pPr>
      <w:r w:rsidRPr="00A21A2A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  <w:t xml:space="preserve">Я даю согласие на использование моих персональных данных исключительно с целью обеспечения участия в </w:t>
      </w:r>
      <w:r w:rsidRPr="00A21A2A">
        <w:rPr>
          <w:rFonts w:ascii="Times New Roman" w:hAnsi="Times New Roman" w:cs="Times New Roman"/>
          <w:sz w:val="24"/>
          <w:szCs w:val="24"/>
        </w:rPr>
        <w:t>Открытом всероссийском конкурсе молодых исполнителей имени Н.Л. Тулуниной</w:t>
      </w:r>
      <w:r w:rsidRPr="00A21A2A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  <w:t>, проводимом КНУЦ, ведения статистики и иных действий, необходимых и связанных с вышеуказанными целями.</w:t>
      </w:r>
    </w:p>
    <w:p w14:paraId="5EE4EC15" w14:textId="77777777" w:rsidR="00CF0444" w:rsidRPr="00A21A2A" w:rsidRDefault="00CF0444" w:rsidP="007C2DA7">
      <w:pPr>
        <w:tabs>
          <w:tab w:val="left" w:pos="9498"/>
        </w:tabs>
        <w:spacing w:after="0" w:line="240" w:lineRule="auto"/>
        <w:ind w:right="140" w:firstLine="720"/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</w:pPr>
      <w:r w:rsidRPr="00A21A2A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  <w:t>Настоящее согласие дано мною на период проведения конкурса и действует в течение 3 (трёх) лет после его окончания. Мне разъяснено, что настоящее согласие может быть отозвано путем подачи письменного заявления.</w:t>
      </w:r>
    </w:p>
    <w:p w14:paraId="7DF70B17" w14:textId="77777777" w:rsidR="00A21A2A" w:rsidRDefault="00A21A2A" w:rsidP="00A21A2A">
      <w:pPr>
        <w:spacing w:after="0" w:line="240" w:lineRule="auto"/>
        <w:ind w:right="-285"/>
        <w:jc w:val="both"/>
        <w:rPr>
          <w:rFonts w:ascii="Times New Roman" w:hAnsi="Times New Roman" w:cs="Times New Roman"/>
          <w:lang w:eastAsia="ru-RU"/>
        </w:rPr>
      </w:pPr>
    </w:p>
    <w:tbl>
      <w:tblPr>
        <w:tblStyle w:val="a8"/>
        <w:tblW w:w="949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426"/>
        <w:gridCol w:w="2126"/>
        <w:gridCol w:w="425"/>
        <w:gridCol w:w="4253"/>
      </w:tblGrid>
      <w:tr w:rsidR="00A21A2A" w14:paraId="76BCE2B8" w14:textId="77777777" w:rsidTr="00B850E8">
        <w:tc>
          <w:tcPr>
            <w:tcW w:w="2263" w:type="dxa"/>
            <w:tcBorders>
              <w:bottom w:val="single" w:sz="4" w:space="0" w:color="auto"/>
            </w:tcBorders>
          </w:tcPr>
          <w:p w14:paraId="09717BE7" w14:textId="77777777" w:rsidR="00A21A2A" w:rsidRDefault="00A21A2A" w:rsidP="00B850E8">
            <w:pPr>
              <w:ind w:right="-285"/>
              <w:jc w:val="center"/>
              <w:rPr>
                <w:lang w:eastAsia="ru-RU"/>
              </w:rPr>
            </w:pPr>
          </w:p>
        </w:tc>
        <w:tc>
          <w:tcPr>
            <w:tcW w:w="426" w:type="dxa"/>
          </w:tcPr>
          <w:p w14:paraId="61AAFAD9" w14:textId="77777777" w:rsidR="00A21A2A" w:rsidRDefault="00A21A2A" w:rsidP="00B850E8">
            <w:pPr>
              <w:ind w:right="-285"/>
              <w:jc w:val="both"/>
              <w:rPr>
                <w:lang w:eastAsia="ru-RU"/>
              </w:rPr>
            </w:pP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77663DEE" w14:textId="77777777" w:rsidR="00A21A2A" w:rsidRDefault="00A21A2A" w:rsidP="00B850E8">
            <w:pPr>
              <w:ind w:right="-285"/>
              <w:jc w:val="center"/>
              <w:rPr>
                <w:lang w:eastAsia="ru-RU"/>
              </w:rPr>
            </w:pPr>
          </w:p>
        </w:tc>
        <w:tc>
          <w:tcPr>
            <w:tcW w:w="425" w:type="dxa"/>
          </w:tcPr>
          <w:p w14:paraId="2862D144" w14:textId="77777777" w:rsidR="00A21A2A" w:rsidRDefault="00A21A2A" w:rsidP="00B850E8">
            <w:pPr>
              <w:ind w:right="-285"/>
              <w:jc w:val="both"/>
              <w:rPr>
                <w:lang w:eastAsia="ru-RU"/>
              </w:rPr>
            </w:pPr>
          </w:p>
        </w:tc>
        <w:tc>
          <w:tcPr>
            <w:tcW w:w="4253" w:type="dxa"/>
            <w:tcBorders>
              <w:bottom w:val="single" w:sz="4" w:space="0" w:color="auto"/>
            </w:tcBorders>
          </w:tcPr>
          <w:p w14:paraId="7202F6A4" w14:textId="77777777" w:rsidR="00A21A2A" w:rsidRDefault="00A21A2A" w:rsidP="00B850E8">
            <w:pPr>
              <w:ind w:right="-285"/>
              <w:jc w:val="center"/>
              <w:rPr>
                <w:lang w:eastAsia="ru-RU"/>
              </w:rPr>
            </w:pPr>
          </w:p>
        </w:tc>
      </w:tr>
      <w:tr w:rsidR="00A21A2A" w14:paraId="39C3A2EA" w14:textId="77777777" w:rsidTr="00B850E8">
        <w:tc>
          <w:tcPr>
            <w:tcW w:w="2263" w:type="dxa"/>
            <w:tcBorders>
              <w:top w:val="single" w:sz="4" w:space="0" w:color="auto"/>
            </w:tcBorders>
          </w:tcPr>
          <w:p w14:paraId="47529179" w14:textId="77777777" w:rsidR="00A21A2A" w:rsidRPr="00B04562" w:rsidRDefault="00A21A2A" w:rsidP="00B850E8">
            <w:pPr>
              <w:ind w:right="-285"/>
              <w:jc w:val="center"/>
              <w:rPr>
                <w:i/>
                <w:iCs/>
                <w:sz w:val="20"/>
                <w:szCs w:val="20"/>
                <w:lang w:eastAsia="ru-RU"/>
              </w:rPr>
            </w:pPr>
            <w:r>
              <w:rPr>
                <w:i/>
                <w:iCs/>
                <w:sz w:val="20"/>
                <w:szCs w:val="20"/>
                <w:lang w:eastAsia="ru-RU"/>
              </w:rPr>
              <w:t>дата</w:t>
            </w:r>
          </w:p>
        </w:tc>
        <w:tc>
          <w:tcPr>
            <w:tcW w:w="426" w:type="dxa"/>
          </w:tcPr>
          <w:p w14:paraId="45A3A6B3" w14:textId="77777777" w:rsidR="00A21A2A" w:rsidRPr="00B04562" w:rsidRDefault="00A21A2A" w:rsidP="00B850E8">
            <w:pPr>
              <w:ind w:right="-285"/>
              <w:jc w:val="center"/>
              <w:rPr>
                <w:i/>
                <w:iCs/>
                <w:sz w:val="20"/>
                <w:szCs w:val="20"/>
                <w:lang w:eastAsia="ru-RU"/>
              </w:rPr>
            </w:pP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323EEF67" w14:textId="77777777" w:rsidR="00A21A2A" w:rsidRPr="00B04562" w:rsidRDefault="00A21A2A" w:rsidP="00B850E8">
            <w:pPr>
              <w:ind w:right="-285"/>
              <w:jc w:val="center"/>
              <w:rPr>
                <w:i/>
                <w:iCs/>
                <w:sz w:val="20"/>
                <w:szCs w:val="20"/>
                <w:lang w:eastAsia="ru-RU"/>
              </w:rPr>
            </w:pPr>
            <w:r>
              <w:rPr>
                <w:i/>
                <w:iCs/>
                <w:sz w:val="20"/>
                <w:szCs w:val="20"/>
                <w:lang w:eastAsia="ru-RU"/>
              </w:rPr>
              <w:t>подпись</w:t>
            </w:r>
          </w:p>
        </w:tc>
        <w:tc>
          <w:tcPr>
            <w:tcW w:w="425" w:type="dxa"/>
          </w:tcPr>
          <w:p w14:paraId="33731C1C" w14:textId="77777777" w:rsidR="00A21A2A" w:rsidRPr="00B04562" w:rsidRDefault="00A21A2A" w:rsidP="00B850E8">
            <w:pPr>
              <w:ind w:right="-285"/>
              <w:jc w:val="center"/>
              <w:rPr>
                <w:i/>
                <w:iCs/>
                <w:sz w:val="20"/>
                <w:szCs w:val="20"/>
                <w:lang w:eastAsia="ru-RU"/>
              </w:rPr>
            </w:pPr>
          </w:p>
        </w:tc>
        <w:tc>
          <w:tcPr>
            <w:tcW w:w="4253" w:type="dxa"/>
            <w:tcBorders>
              <w:top w:val="single" w:sz="4" w:space="0" w:color="auto"/>
            </w:tcBorders>
          </w:tcPr>
          <w:p w14:paraId="620A21E8" w14:textId="77777777" w:rsidR="00A21A2A" w:rsidRPr="00B04562" w:rsidRDefault="00A21A2A" w:rsidP="00B850E8">
            <w:pPr>
              <w:ind w:right="-285"/>
              <w:jc w:val="center"/>
              <w:rPr>
                <w:i/>
                <w:iCs/>
                <w:sz w:val="20"/>
                <w:szCs w:val="20"/>
                <w:lang w:eastAsia="ru-RU"/>
              </w:rPr>
            </w:pPr>
            <w:r>
              <w:rPr>
                <w:i/>
                <w:iCs/>
                <w:sz w:val="20"/>
                <w:szCs w:val="20"/>
                <w:lang w:eastAsia="ru-RU"/>
              </w:rPr>
              <w:t>расшифровка подписи</w:t>
            </w:r>
          </w:p>
        </w:tc>
      </w:tr>
    </w:tbl>
    <w:p w14:paraId="1EF4BCD7" w14:textId="0B6D1502" w:rsidR="0002522A" w:rsidRDefault="0002522A" w:rsidP="00A21A2A">
      <w:pPr>
        <w:pStyle w:val="ConsPlusNormal"/>
      </w:pPr>
    </w:p>
    <w:p w14:paraId="72CB93B6" w14:textId="77777777" w:rsidR="0002522A" w:rsidRDefault="0002522A">
      <w:pPr>
        <w:rPr>
          <w:rFonts w:ascii="Times New Roman" w:eastAsia="Times New Roman" w:hAnsi="Times New Roman" w:cs="Times New Roman"/>
          <w:sz w:val="28"/>
          <w:szCs w:val="20"/>
          <w:lang w:eastAsia="ru-RU"/>
        </w:rPr>
      </w:pPr>
      <w:r>
        <w:br w:type="page"/>
      </w:r>
    </w:p>
    <w:tbl>
      <w:tblPr>
        <w:tblStyle w:val="a8"/>
        <w:tblW w:w="9718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18"/>
      </w:tblGrid>
      <w:tr w:rsidR="0002522A" w:rsidRPr="004B0D9D" w14:paraId="6EEAF064" w14:textId="77777777" w:rsidTr="00C355AB">
        <w:tc>
          <w:tcPr>
            <w:tcW w:w="9718" w:type="dxa"/>
          </w:tcPr>
          <w:p w14:paraId="2DDF58ED" w14:textId="77777777" w:rsidR="0002522A" w:rsidRPr="004B0D9D" w:rsidRDefault="0002522A" w:rsidP="00C355AB">
            <w:pPr>
              <w:pStyle w:val="FirstParagraph"/>
              <w:spacing w:before="0" w:after="0"/>
              <w:ind w:hanging="4896"/>
              <w:rPr>
                <w:lang w:val="ru-RU"/>
              </w:rPr>
            </w:pPr>
            <w:r w:rsidRPr="004B0D9D">
              <w:rPr>
                <w:lang w:val="ru-RU"/>
              </w:rPr>
              <w:lastRenderedPageBreak/>
              <w:br w:type="page"/>
            </w:r>
            <w:r w:rsidRPr="004B0D9D">
              <w:rPr>
                <w:lang w:val="ru-RU"/>
              </w:rPr>
              <w:br w:type="page"/>
            </w:r>
            <w:r w:rsidRPr="004B0D9D">
              <w:rPr>
                <w:lang w:val="ru-RU"/>
              </w:rPr>
              <w:br w:type="page"/>
            </w:r>
          </w:p>
          <w:p w14:paraId="6C6345F9" w14:textId="77777777" w:rsidR="0002522A" w:rsidRPr="004B0D9D" w:rsidRDefault="0002522A" w:rsidP="00C355AB">
            <w:pPr>
              <w:widowControl w:val="0"/>
              <w:autoSpaceDE w:val="0"/>
              <w:autoSpaceDN w:val="0"/>
              <w:adjustRightInd w:val="0"/>
              <w:ind w:left="5139"/>
              <w:rPr>
                <w:rFonts w:eastAsia="Times New Roman"/>
                <w:sz w:val="24"/>
                <w:szCs w:val="24"/>
              </w:rPr>
            </w:pPr>
            <w:r w:rsidRPr="004B0D9D">
              <w:rPr>
                <w:rFonts w:eastAsia="Times New Roman"/>
                <w:sz w:val="24"/>
                <w:szCs w:val="24"/>
              </w:rPr>
              <w:t>Краевое государственное автономное учреждение дополнительного профессионального образования «Красноярский краевой научно-учебный центр кадров культуры» (КНУЦ)</w:t>
            </w:r>
          </w:p>
          <w:p w14:paraId="37806568" w14:textId="77777777" w:rsidR="0002522A" w:rsidRPr="004B0D9D" w:rsidRDefault="0002522A" w:rsidP="00C355AB">
            <w:pPr>
              <w:widowControl w:val="0"/>
              <w:autoSpaceDE w:val="0"/>
              <w:autoSpaceDN w:val="0"/>
              <w:adjustRightInd w:val="0"/>
              <w:ind w:left="5139"/>
              <w:jc w:val="both"/>
              <w:rPr>
                <w:rFonts w:eastAsia="Times New Roman"/>
                <w:sz w:val="24"/>
                <w:szCs w:val="24"/>
              </w:rPr>
            </w:pPr>
            <w:r w:rsidRPr="004B0D9D">
              <w:rPr>
                <w:rFonts w:eastAsia="Times New Roman"/>
                <w:sz w:val="24"/>
                <w:szCs w:val="24"/>
              </w:rPr>
              <w:t xml:space="preserve">663090, Красноярский край, </w:t>
            </w:r>
          </w:p>
          <w:p w14:paraId="53BF1BAD" w14:textId="77777777" w:rsidR="0002522A" w:rsidRPr="004B0D9D" w:rsidRDefault="0002522A" w:rsidP="00C355AB">
            <w:pPr>
              <w:widowControl w:val="0"/>
              <w:autoSpaceDE w:val="0"/>
              <w:autoSpaceDN w:val="0"/>
              <w:adjustRightInd w:val="0"/>
              <w:ind w:left="5139"/>
              <w:jc w:val="both"/>
              <w:rPr>
                <w:rFonts w:eastAsia="Times New Roman"/>
                <w:sz w:val="24"/>
                <w:szCs w:val="24"/>
              </w:rPr>
            </w:pPr>
            <w:r w:rsidRPr="004B0D9D">
              <w:rPr>
                <w:rFonts w:eastAsia="Times New Roman"/>
                <w:sz w:val="24"/>
                <w:szCs w:val="24"/>
              </w:rPr>
              <w:t xml:space="preserve">г. Дивногорск, ул. Чкалова, 43, </w:t>
            </w:r>
          </w:p>
          <w:p w14:paraId="65958DF8" w14:textId="77777777" w:rsidR="0002522A" w:rsidRPr="004B0D9D" w:rsidRDefault="0002522A" w:rsidP="00C355AB">
            <w:pPr>
              <w:widowControl w:val="0"/>
              <w:autoSpaceDE w:val="0"/>
              <w:autoSpaceDN w:val="0"/>
              <w:adjustRightInd w:val="0"/>
              <w:ind w:left="5139"/>
              <w:jc w:val="both"/>
              <w:rPr>
                <w:rFonts w:eastAsia="Times New Roman"/>
                <w:sz w:val="24"/>
                <w:szCs w:val="24"/>
              </w:rPr>
            </w:pPr>
            <w:r w:rsidRPr="004B0D9D">
              <w:rPr>
                <w:rFonts w:eastAsia="Times New Roman"/>
                <w:sz w:val="24"/>
                <w:szCs w:val="24"/>
              </w:rPr>
              <w:t>ИНН 24656088727</w:t>
            </w:r>
          </w:p>
          <w:p w14:paraId="35743FEE" w14:textId="77777777" w:rsidR="0002522A" w:rsidRPr="004B0D9D" w:rsidRDefault="0002522A" w:rsidP="00C355AB">
            <w:pPr>
              <w:widowControl w:val="0"/>
              <w:autoSpaceDE w:val="0"/>
              <w:autoSpaceDN w:val="0"/>
              <w:adjustRightInd w:val="0"/>
              <w:ind w:left="5139"/>
              <w:jc w:val="both"/>
              <w:rPr>
                <w:rFonts w:eastAsia="Times New Roman"/>
                <w:sz w:val="24"/>
                <w:szCs w:val="24"/>
              </w:rPr>
            </w:pPr>
            <w:r w:rsidRPr="004B0D9D">
              <w:rPr>
                <w:rFonts w:eastAsia="Times New Roman"/>
                <w:sz w:val="24"/>
                <w:szCs w:val="24"/>
              </w:rPr>
              <w:t>ОГРН 1022402663194</w:t>
            </w:r>
          </w:p>
          <w:p w14:paraId="47C56953" w14:textId="77777777" w:rsidR="0002522A" w:rsidRPr="004B0D9D" w:rsidRDefault="0002522A" w:rsidP="00C355AB">
            <w:pPr>
              <w:widowControl w:val="0"/>
              <w:pBdr>
                <w:bottom w:val="single" w:sz="4" w:space="1" w:color="auto"/>
              </w:pBdr>
              <w:tabs>
                <w:tab w:val="right" w:pos="9214"/>
              </w:tabs>
              <w:autoSpaceDE w:val="0"/>
              <w:autoSpaceDN w:val="0"/>
              <w:adjustRightInd w:val="0"/>
              <w:ind w:left="5139"/>
              <w:jc w:val="both"/>
              <w:rPr>
                <w:rFonts w:eastAsia="Times New Roman"/>
                <w:sz w:val="24"/>
                <w:szCs w:val="24"/>
              </w:rPr>
            </w:pPr>
            <w:r w:rsidRPr="004B0D9D">
              <w:rPr>
                <w:rFonts w:eastAsia="Times New Roman"/>
                <w:sz w:val="24"/>
                <w:szCs w:val="24"/>
              </w:rPr>
              <w:t>от</w:t>
            </w:r>
          </w:p>
          <w:p w14:paraId="7B666326" w14:textId="77777777" w:rsidR="0002522A" w:rsidRPr="004B0D9D" w:rsidRDefault="0002522A" w:rsidP="00C355AB">
            <w:pPr>
              <w:widowControl w:val="0"/>
              <w:autoSpaceDE w:val="0"/>
              <w:autoSpaceDN w:val="0"/>
              <w:adjustRightInd w:val="0"/>
              <w:ind w:left="5139"/>
              <w:jc w:val="center"/>
              <w:rPr>
                <w:rFonts w:eastAsia="Times New Roman"/>
                <w:i/>
                <w:iCs/>
                <w:sz w:val="24"/>
                <w:szCs w:val="24"/>
              </w:rPr>
            </w:pPr>
            <w:r w:rsidRPr="004B0D9D">
              <w:rPr>
                <w:rFonts w:eastAsia="Times New Roman"/>
                <w:i/>
                <w:iCs/>
                <w:sz w:val="24"/>
                <w:szCs w:val="24"/>
              </w:rPr>
              <w:t>Ф.И.О. субъекта персональных данных</w:t>
            </w:r>
          </w:p>
          <w:p w14:paraId="21F6AC62" w14:textId="77777777" w:rsidR="0002522A" w:rsidRPr="004B0D9D" w:rsidRDefault="0002522A" w:rsidP="00C355AB">
            <w:pPr>
              <w:widowControl w:val="0"/>
              <w:pBdr>
                <w:bottom w:val="single" w:sz="4" w:space="1" w:color="auto"/>
              </w:pBdr>
              <w:autoSpaceDE w:val="0"/>
              <w:autoSpaceDN w:val="0"/>
              <w:adjustRightInd w:val="0"/>
              <w:ind w:left="5139"/>
              <w:jc w:val="both"/>
              <w:rPr>
                <w:rFonts w:eastAsia="Times New Roman"/>
                <w:sz w:val="24"/>
                <w:szCs w:val="24"/>
              </w:rPr>
            </w:pPr>
          </w:p>
          <w:p w14:paraId="0F3FDD95" w14:textId="77777777" w:rsidR="0002522A" w:rsidRPr="004B0D9D" w:rsidRDefault="0002522A" w:rsidP="00C355AB">
            <w:pPr>
              <w:widowControl w:val="0"/>
              <w:autoSpaceDE w:val="0"/>
              <w:autoSpaceDN w:val="0"/>
              <w:adjustRightInd w:val="0"/>
              <w:ind w:left="5139"/>
              <w:jc w:val="both"/>
              <w:rPr>
                <w:rFonts w:eastAsia="Times New Roman"/>
                <w:sz w:val="24"/>
                <w:szCs w:val="24"/>
              </w:rPr>
            </w:pPr>
            <w:r w:rsidRPr="004B0D9D">
              <w:rPr>
                <w:rFonts w:eastAsia="Times New Roman"/>
                <w:sz w:val="24"/>
                <w:szCs w:val="24"/>
              </w:rPr>
              <w:t>номер телефона:</w:t>
            </w:r>
          </w:p>
          <w:p w14:paraId="20245687" w14:textId="77777777" w:rsidR="0002522A" w:rsidRPr="004B0D9D" w:rsidRDefault="0002522A" w:rsidP="00C355AB">
            <w:pPr>
              <w:widowControl w:val="0"/>
              <w:autoSpaceDE w:val="0"/>
              <w:autoSpaceDN w:val="0"/>
              <w:adjustRightInd w:val="0"/>
              <w:ind w:left="5139" w:right="-26"/>
              <w:jc w:val="both"/>
              <w:rPr>
                <w:rFonts w:eastAsia="Times New Roman"/>
                <w:sz w:val="24"/>
                <w:szCs w:val="24"/>
              </w:rPr>
            </w:pPr>
            <w:r w:rsidRPr="004B0D9D">
              <w:rPr>
                <w:rFonts w:eastAsia="Times New Roman"/>
                <w:sz w:val="24"/>
                <w:szCs w:val="24"/>
              </w:rPr>
              <w:t xml:space="preserve">адрес электронной почты: </w:t>
            </w:r>
          </w:p>
          <w:p w14:paraId="2D1831C4" w14:textId="77777777" w:rsidR="0002522A" w:rsidRPr="004B0D9D" w:rsidRDefault="0002522A" w:rsidP="00C355AB">
            <w:pPr>
              <w:widowControl w:val="0"/>
              <w:autoSpaceDE w:val="0"/>
              <w:autoSpaceDN w:val="0"/>
              <w:adjustRightInd w:val="0"/>
              <w:ind w:left="5139"/>
              <w:jc w:val="both"/>
              <w:rPr>
                <w:rFonts w:eastAsia="Times New Roman"/>
                <w:sz w:val="24"/>
                <w:szCs w:val="24"/>
              </w:rPr>
            </w:pPr>
            <w:r w:rsidRPr="004B0D9D">
              <w:rPr>
                <w:rFonts w:eastAsia="Times New Roman"/>
                <w:sz w:val="24"/>
                <w:szCs w:val="24"/>
              </w:rPr>
              <w:t>почтовый адрес:</w:t>
            </w:r>
          </w:p>
          <w:p w14:paraId="1439F2F0" w14:textId="77777777" w:rsidR="0002522A" w:rsidRPr="004B0D9D" w:rsidRDefault="0002522A" w:rsidP="00C355AB">
            <w:pPr>
              <w:widowControl w:val="0"/>
              <w:autoSpaceDE w:val="0"/>
              <w:autoSpaceDN w:val="0"/>
              <w:adjustRightInd w:val="0"/>
              <w:ind w:left="4820"/>
              <w:jc w:val="both"/>
              <w:rPr>
                <w:rFonts w:eastAsia="Times New Roman"/>
                <w:sz w:val="24"/>
                <w:szCs w:val="24"/>
              </w:rPr>
            </w:pPr>
          </w:p>
          <w:p w14:paraId="0E29A6A6" w14:textId="77777777" w:rsidR="0002522A" w:rsidRPr="004B0D9D" w:rsidRDefault="0002522A" w:rsidP="00C355AB">
            <w:pPr>
              <w:pStyle w:val="ConsPlusNormal"/>
              <w:rPr>
                <w:sz w:val="24"/>
                <w:szCs w:val="24"/>
              </w:rPr>
            </w:pPr>
          </w:p>
        </w:tc>
      </w:tr>
    </w:tbl>
    <w:p w14:paraId="46150E1C" w14:textId="77777777" w:rsidR="0002522A" w:rsidRPr="004B0D9D" w:rsidRDefault="0002522A" w:rsidP="0002522A">
      <w:pPr>
        <w:pStyle w:val="ConsPlusNormal"/>
        <w:jc w:val="center"/>
        <w:rPr>
          <w:sz w:val="24"/>
          <w:szCs w:val="24"/>
        </w:rPr>
      </w:pPr>
      <w:r w:rsidRPr="004B0D9D">
        <w:rPr>
          <w:sz w:val="24"/>
          <w:szCs w:val="24"/>
        </w:rPr>
        <w:t>Согласие преподавателя/концертмейстера</w:t>
      </w:r>
    </w:p>
    <w:p w14:paraId="30CB23A9" w14:textId="77777777" w:rsidR="0002522A" w:rsidRPr="004B0D9D" w:rsidRDefault="0002522A" w:rsidP="0002522A">
      <w:pPr>
        <w:pStyle w:val="ConsPlusNormal"/>
        <w:jc w:val="center"/>
        <w:rPr>
          <w:sz w:val="24"/>
          <w:szCs w:val="24"/>
        </w:rPr>
      </w:pPr>
      <w:r w:rsidRPr="004B0D9D">
        <w:rPr>
          <w:color w:val="000000"/>
          <w:sz w:val="24"/>
          <w:szCs w:val="24"/>
          <w:lang w:bidi="ru-RU"/>
        </w:rPr>
        <w:t xml:space="preserve"> </w:t>
      </w:r>
      <w:r w:rsidRPr="004B0D9D">
        <w:rPr>
          <w:sz w:val="24"/>
          <w:szCs w:val="24"/>
        </w:rPr>
        <w:t>на обработку персональных данных, разрешенных субъектом персональных данных для распространения</w:t>
      </w:r>
    </w:p>
    <w:p w14:paraId="7C23DBEA" w14:textId="77777777" w:rsidR="0002522A" w:rsidRPr="004B0D9D" w:rsidRDefault="0002522A" w:rsidP="0002522A">
      <w:pPr>
        <w:pStyle w:val="ConsPlusNormal"/>
        <w:jc w:val="center"/>
        <w:rPr>
          <w:sz w:val="24"/>
          <w:szCs w:val="24"/>
        </w:rPr>
      </w:pPr>
    </w:p>
    <w:tbl>
      <w:tblPr>
        <w:tblStyle w:val="2"/>
        <w:tblW w:w="949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97"/>
        <w:gridCol w:w="754"/>
        <w:gridCol w:w="3481"/>
        <w:gridCol w:w="1042"/>
        <w:gridCol w:w="1337"/>
        <w:gridCol w:w="651"/>
        <w:gridCol w:w="1131"/>
      </w:tblGrid>
      <w:tr w:rsidR="0002522A" w:rsidRPr="002E3248" w14:paraId="21F55DE2" w14:textId="77777777" w:rsidTr="00C355AB">
        <w:trPr>
          <w:trHeight w:val="48"/>
        </w:trPr>
        <w:tc>
          <w:tcPr>
            <w:tcW w:w="9493" w:type="dxa"/>
            <w:gridSpan w:val="7"/>
          </w:tcPr>
          <w:tbl>
            <w:tblPr>
              <w:tblStyle w:val="2"/>
              <w:tblW w:w="9493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454"/>
              <w:gridCol w:w="9039"/>
            </w:tblGrid>
            <w:tr w:rsidR="0002522A" w:rsidRPr="002E3248" w14:paraId="4C8FAA23" w14:textId="77777777" w:rsidTr="00C355AB">
              <w:tc>
                <w:tcPr>
                  <w:tcW w:w="454" w:type="dxa"/>
                </w:tcPr>
                <w:p w14:paraId="06B891D4" w14:textId="77777777" w:rsidR="0002522A" w:rsidRPr="002E3248" w:rsidRDefault="0002522A" w:rsidP="00C355AB">
                  <w:pPr>
                    <w:widowControl w:val="0"/>
                    <w:autoSpaceDE w:val="0"/>
                    <w:autoSpaceDN w:val="0"/>
                    <w:adjustRightInd w:val="0"/>
                    <w:rPr>
                      <w:sz w:val="28"/>
                      <w:szCs w:val="28"/>
                    </w:rPr>
                  </w:pPr>
                  <w:r w:rsidRPr="002E3248">
                    <w:rPr>
                      <w:sz w:val="28"/>
                      <w:szCs w:val="28"/>
                    </w:rPr>
                    <w:t xml:space="preserve">Я </w:t>
                  </w:r>
                </w:p>
              </w:tc>
              <w:tc>
                <w:tcPr>
                  <w:tcW w:w="9039" w:type="dxa"/>
                  <w:tcBorders>
                    <w:bottom w:val="single" w:sz="4" w:space="0" w:color="auto"/>
                  </w:tcBorders>
                </w:tcPr>
                <w:p w14:paraId="71BF2231" w14:textId="77777777" w:rsidR="0002522A" w:rsidRPr="002E3248" w:rsidRDefault="0002522A" w:rsidP="00C355AB">
                  <w:pPr>
                    <w:widowControl w:val="0"/>
                    <w:autoSpaceDE w:val="0"/>
                    <w:autoSpaceDN w:val="0"/>
                    <w:adjustRightInd w:val="0"/>
                    <w:rPr>
                      <w:sz w:val="28"/>
                      <w:szCs w:val="28"/>
                    </w:rPr>
                  </w:pPr>
                </w:p>
              </w:tc>
            </w:tr>
          </w:tbl>
          <w:p w14:paraId="3E7ECFC4" w14:textId="77777777" w:rsidR="0002522A" w:rsidRPr="002E3248" w:rsidRDefault="0002522A" w:rsidP="00C355AB">
            <w:pPr>
              <w:widowControl w:val="0"/>
              <w:autoSpaceDE w:val="0"/>
              <w:autoSpaceDN w:val="0"/>
              <w:adjustRightInd w:val="0"/>
              <w:jc w:val="center"/>
            </w:pPr>
            <w:r w:rsidRPr="002E3248">
              <w:rPr>
                <w:color w:val="26282F"/>
              </w:rPr>
              <w:t xml:space="preserve">фамилия, имя, отчество (при наличии) </w:t>
            </w:r>
          </w:p>
        </w:tc>
      </w:tr>
      <w:tr w:rsidR="0002522A" w:rsidRPr="002E3248" w14:paraId="1983532E" w14:textId="77777777" w:rsidTr="00C355AB">
        <w:trPr>
          <w:trHeight w:val="48"/>
        </w:trPr>
        <w:tc>
          <w:tcPr>
            <w:tcW w:w="9493" w:type="dxa"/>
            <w:gridSpan w:val="7"/>
            <w:tcBorders>
              <w:bottom w:val="single" w:sz="4" w:space="0" w:color="auto"/>
            </w:tcBorders>
            <w:shd w:val="clear" w:color="auto" w:fill="auto"/>
          </w:tcPr>
          <w:p w14:paraId="5D1F6C1C" w14:textId="77777777" w:rsidR="0002522A" w:rsidRPr="002E3248" w:rsidRDefault="0002522A" w:rsidP="00C355AB">
            <w:pPr>
              <w:pStyle w:val="ConsPlusNormal"/>
              <w:jc w:val="both"/>
              <w:rPr>
                <w:szCs w:val="28"/>
              </w:rPr>
            </w:pPr>
            <w:r w:rsidRPr="002E3248">
              <w:rPr>
                <w:szCs w:val="28"/>
              </w:rPr>
              <w:t>зарегистрирован(а) по адресу:</w:t>
            </w:r>
          </w:p>
        </w:tc>
      </w:tr>
      <w:tr w:rsidR="0002522A" w:rsidRPr="002E3248" w14:paraId="4FE3A9DF" w14:textId="77777777" w:rsidTr="00C355AB">
        <w:trPr>
          <w:trHeight w:val="48"/>
        </w:trPr>
        <w:tc>
          <w:tcPr>
            <w:tcW w:w="9493" w:type="dxa"/>
            <w:gridSpan w:val="7"/>
            <w:tcBorders>
              <w:top w:val="single" w:sz="4" w:space="0" w:color="auto"/>
            </w:tcBorders>
          </w:tcPr>
          <w:p w14:paraId="5E1AB97E" w14:textId="77777777" w:rsidR="0002522A" w:rsidRPr="002E3248" w:rsidRDefault="0002522A" w:rsidP="00C355AB">
            <w:pPr>
              <w:pStyle w:val="ConsPlusNormal"/>
              <w:jc w:val="center"/>
              <w:rPr>
                <w:sz w:val="20"/>
              </w:rPr>
            </w:pPr>
            <w:r w:rsidRPr="002E3248">
              <w:rPr>
                <w:sz w:val="20"/>
              </w:rPr>
              <w:t>(адрес места регистрации)</w:t>
            </w:r>
          </w:p>
          <w:p w14:paraId="424AEFF0" w14:textId="77777777" w:rsidR="0002522A" w:rsidRPr="002E3248" w:rsidRDefault="0002522A" w:rsidP="00C355AB">
            <w:pPr>
              <w:pStyle w:val="ConsPlusNormal"/>
              <w:rPr>
                <w:szCs w:val="28"/>
              </w:rPr>
            </w:pPr>
          </w:p>
        </w:tc>
      </w:tr>
      <w:tr w:rsidR="0002522A" w:rsidRPr="002E3248" w14:paraId="3D56C4D8" w14:textId="77777777" w:rsidTr="00C355AB">
        <w:trPr>
          <w:trHeight w:val="48"/>
        </w:trPr>
        <w:tc>
          <w:tcPr>
            <w:tcW w:w="9493" w:type="dxa"/>
            <w:gridSpan w:val="7"/>
            <w:tcBorders>
              <w:top w:val="single" w:sz="4" w:space="0" w:color="auto"/>
            </w:tcBorders>
          </w:tcPr>
          <w:p w14:paraId="6BF8A820" w14:textId="77777777" w:rsidR="0002522A" w:rsidRPr="002E3248" w:rsidRDefault="0002522A" w:rsidP="00C355AB">
            <w:pPr>
              <w:pStyle w:val="ConsPlusNormal"/>
              <w:jc w:val="both"/>
            </w:pPr>
            <w:r w:rsidRPr="002E3248">
              <w:t>телефон</w:t>
            </w:r>
          </w:p>
        </w:tc>
      </w:tr>
      <w:tr w:rsidR="0002522A" w:rsidRPr="002E3248" w14:paraId="6243A154" w14:textId="77777777" w:rsidTr="00C355AB">
        <w:tc>
          <w:tcPr>
            <w:tcW w:w="1851" w:type="dxa"/>
            <w:gridSpan w:val="2"/>
            <w:tcBorders>
              <w:top w:val="single" w:sz="4" w:space="0" w:color="auto"/>
            </w:tcBorders>
          </w:tcPr>
          <w:p w14:paraId="44CA57A1" w14:textId="77777777" w:rsidR="0002522A" w:rsidRPr="002E3248" w:rsidRDefault="0002522A" w:rsidP="00C355AB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  <w:r w:rsidRPr="002E3248">
              <w:rPr>
                <w:sz w:val="28"/>
                <w:szCs w:val="28"/>
              </w:rPr>
              <w:t>имеющий(</w:t>
            </w:r>
            <w:proofErr w:type="spellStart"/>
            <w:r w:rsidRPr="002E3248">
              <w:rPr>
                <w:sz w:val="28"/>
                <w:szCs w:val="28"/>
              </w:rPr>
              <w:t>ая</w:t>
            </w:r>
            <w:proofErr w:type="spellEnd"/>
            <w:r w:rsidRPr="002E3248">
              <w:rPr>
                <w:sz w:val="28"/>
                <w:szCs w:val="28"/>
              </w:rPr>
              <w:t xml:space="preserve">) </w:t>
            </w:r>
          </w:p>
        </w:tc>
        <w:tc>
          <w:tcPr>
            <w:tcW w:w="3481" w:type="dxa"/>
            <w:tcBorders>
              <w:top w:val="single" w:sz="4" w:space="0" w:color="auto"/>
              <w:bottom w:val="single" w:sz="4" w:space="0" w:color="auto"/>
            </w:tcBorders>
          </w:tcPr>
          <w:p w14:paraId="21908811" w14:textId="77777777" w:rsidR="0002522A" w:rsidRPr="002E3248" w:rsidRDefault="0002522A" w:rsidP="00C355AB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  <w:tc>
          <w:tcPr>
            <w:tcW w:w="1042" w:type="dxa"/>
            <w:tcBorders>
              <w:top w:val="single" w:sz="4" w:space="0" w:color="auto"/>
            </w:tcBorders>
          </w:tcPr>
          <w:p w14:paraId="40C0C014" w14:textId="77777777" w:rsidR="0002522A" w:rsidRPr="002E3248" w:rsidRDefault="0002522A" w:rsidP="00C355AB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  <w:r w:rsidRPr="002E3248">
              <w:rPr>
                <w:sz w:val="28"/>
                <w:szCs w:val="28"/>
              </w:rPr>
              <w:t>серия</w:t>
            </w:r>
          </w:p>
        </w:tc>
        <w:tc>
          <w:tcPr>
            <w:tcW w:w="1337" w:type="dxa"/>
            <w:tcBorders>
              <w:top w:val="single" w:sz="4" w:space="0" w:color="auto"/>
              <w:bottom w:val="single" w:sz="4" w:space="0" w:color="auto"/>
            </w:tcBorders>
          </w:tcPr>
          <w:p w14:paraId="3D95992E" w14:textId="77777777" w:rsidR="0002522A" w:rsidRPr="002E3248" w:rsidRDefault="0002522A" w:rsidP="00C355AB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  <w:tc>
          <w:tcPr>
            <w:tcW w:w="651" w:type="dxa"/>
            <w:tcBorders>
              <w:top w:val="single" w:sz="4" w:space="0" w:color="auto"/>
            </w:tcBorders>
          </w:tcPr>
          <w:p w14:paraId="2F22525A" w14:textId="77777777" w:rsidR="0002522A" w:rsidRPr="002E3248" w:rsidRDefault="0002522A" w:rsidP="00C355AB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  <w:r w:rsidRPr="002E3248">
              <w:rPr>
                <w:sz w:val="28"/>
                <w:szCs w:val="28"/>
              </w:rPr>
              <w:t>№</w:t>
            </w:r>
          </w:p>
        </w:tc>
        <w:tc>
          <w:tcPr>
            <w:tcW w:w="1131" w:type="dxa"/>
            <w:tcBorders>
              <w:top w:val="single" w:sz="4" w:space="0" w:color="auto"/>
              <w:bottom w:val="single" w:sz="4" w:space="0" w:color="auto"/>
            </w:tcBorders>
          </w:tcPr>
          <w:p w14:paraId="52BE1BF7" w14:textId="77777777" w:rsidR="0002522A" w:rsidRPr="002E3248" w:rsidRDefault="0002522A" w:rsidP="00C355AB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</w:tr>
      <w:tr w:rsidR="0002522A" w:rsidRPr="002E3248" w14:paraId="710AC9E8" w14:textId="77777777" w:rsidTr="00C355AB">
        <w:tc>
          <w:tcPr>
            <w:tcW w:w="9493" w:type="dxa"/>
            <w:gridSpan w:val="7"/>
            <w:tcBorders>
              <w:top w:val="single" w:sz="4" w:space="0" w:color="auto"/>
            </w:tcBorders>
          </w:tcPr>
          <w:p w14:paraId="5791021C" w14:textId="77777777" w:rsidR="0002522A" w:rsidRPr="002E3248" w:rsidRDefault="0002522A" w:rsidP="00C355AB">
            <w:pPr>
              <w:widowControl w:val="0"/>
              <w:autoSpaceDE w:val="0"/>
              <w:autoSpaceDN w:val="0"/>
              <w:adjustRightInd w:val="0"/>
              <w:ind w:firstLine="1452"/>
              <w:rPr>
                <w:sz w:val="28"/>
                <w:szCs w:val="28"/>
              </w:rPr>
            </w:pPr>
            <w:r w:rsidRPr="002E3248">
              <w:t>(вид документа, удостоверяющего личность)</w:t>
            </w:r>
          </w:p>
        </w:tc>
      </w:tr>
      <w:tr w:rsidR="0002522A" w:rsidRPr="002E3248" w14:paraId="7A147BF1" w14:textId="77777777" w:rsidTr="00C355AB">
        <w:tc>
          <w:tcPr>
            <w:tcW w:w="1097" w:type="dxa"/>
            <w:hideMark/>
          </w:tcPr>
          <w:p w14:paraId="45F0AC09" w14:textId="77777777" w:rsidR="0002522A" w:rsidRPr="002E3248" w:rsidRDefault="0002522A" w:rsidP="00C355AB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  <w:r w:rsidRPr="002E3248">
              <w:rPr>
                <w:sz w:val="28"/>
                <w:szCs w:val="28"/>
              </w:rPr>
              <w:t>выдан</w:t>
            </w:r>
          </w:p>
        </w:tc>
        <w:tc>
          <w:tcPr>
            <w:tcW w:w="8396" w:type="dxa"/>
            <w:gridSpan w:val="6"/>
            <w:tcBorders>
              <w:bottom w:val="single" w:sz="4" w:space="0" w:color="auto"/>
            </w:tcBorders>
          </w:tcPr>
          <w:p w14:paraId="3D04BEB2" w14:textId="77777777" w:rsidR="0002522A" w:rsidRPr="002E3248" w:rsidRDefault="0002522A" w:rsidP="00C355AB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</w:tr>
      <w:tr w:rsidR="0002522A" w:rsidRPr="002E3248" w14:paraId="0227B167" w14:textId="77777777" w:rsidTr="00C355AB">
        <w:tc>
          <w:tcPr>
            <w:tcW w:w="9493" w:type="dxa"/>
            <w:gridSpan w:val="7"/>
            <w:tcBorders>
              <w:top w:val="single" w:sz="4" w:space="0" w:color="auto"/>
            </w:tcBorders>
            <w:hideMark/>
          </w:tcPr>
          <w:p w14:paraId="7EE3BF1D" w14:textId="77777777" w:rsidR="0002522A" w:rsidRPr="002E3248" w:rsidRDefault="0002522A" w:rsidP="00C355AB">
            <w:pPr>
              <w:widowControl w:val="0"/>
              <w:autoSpaceDE w:val="0"/>
              <w:autoSpaceDN w:val="0"/>
              <w:adjustRightInd w:val="0"/>
              <w:jc w:val="center"/>
            </w:pPr>
            <w:r w:rsidRPr="002E3248">
              <w:t>(наименование органа, выдавшего документ, дата выдачи)</w:t>
            </w:r>
          </w:p>
        </w:tc>
      </w:tr>
      <w:tr w:rsidR="0002522A" w:rsidRPr="002E3248" w14:paraId="2DB2483B" w14:textId="77777777" w:rsidTr="00C355AB">
        <w:tc>
          <w:tcPr>
            <w:tcW w:w="9493" w:type="dxa"/>
            <w:gridSpan w:val="7"/>
            <w:tcBorders>
              <w:bottom w:val="single" w:sz="4" w:space="0" w:color="auto"/>
            </w:tcBorders>
            <w:hideMark/>
          </w:tcPr>
          <w:p w14:paraId="47CD6541" w14:textId="77777777" w:rsidR="0002522A" w:rsidRPr="002E3248" w:rsidRDefault="0002522A" w:rsidP="00C355AB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</w:tc>
      </w:tr>
    </w:tbl>
    <w:p w14:paraId="2B89D334" w14:textId="77777777" w:rsidR="0002522A" w:rsidRPr="004B0D9D" w:rsidRDefault="0002522A" w:rsidP="0002522A">
      <w:pPr>
        <w:pStyle w:val="ConsPlusNormal"/>
        <w:jc w:val="both"/>
        <w:rPr>
          <w:sz w:val="24"/>
          <w:szCs w:val="24"/>
        </w:rPr>
      </w:pPr>
      <w:r w:rsidRPr="004B0D9D">
        <w:rPr>
          <w:sz w:val="24"/>
          <w:szCs w:val="24"/>
        </w:rPr>
        <w:t xml:space="preserve">в соответствии со статьями 9, 10.1, 11 Федерального закона от 27.07.2006 </w:t>
      </w:r>
      <w:r w:rsidRPr="004B0D9D">
        <w:rPr>
          <w:sz w:val="24"/>
          <w:szCs w:val="24"/>
        </w:rPr>
        <w:br/>
        <w:t xml:space="preserve">№ 152-ФЗ «О персональных данных», </w:t>
      </w:r>
      <w:r w:rsidRPr="004B0D9D">
        <w:rPr>
          <w:sz w:val="24"/>
          <w:szCs w:val="24"/>
          <w:shd w:val="clear" w:color="auto" w:fill="FFFFFF"/>
        </w:rPr>
        <w:t xml:space="preserve">действуя свободно, по своей воле и в своих интересах, даю свое </w:t>
      </w:r>
      <w:r w:rsidRPr="004B0D9D">
        <w:rPr>
          <w:sz w:val="24"/>
          <w:szCs w:val="24"/>
        </w:rPr>
        <w:t xml:space="preserve">согласие Краевому государственному автономному учреждению дополнительного профессионального образования «Красноярский краевой научно-учебный центр кадров культуры» (КНУЦ) (далее – Оператор) на передачу (распространение, предоставление, доступ) моих персональных данных (далее – персональные данные) посредством внесения данных в информационные ресурсы: http://www.educentre.ru; видеоканалы Оператора на </w:t>
      </w:r>
      <w:proofErr w:type="spellStart"/>
      <w:r w:rsidRPr="004B0D9D">
        <w:rPr>
          <w:sz w:val="24"/>
          <w:szCs w:val="24"/>
        </w:rPr>
        <w:t>видеоплатформах</w:t>
      </w:r>
      <w:proofErr w:type="spellEnd"/>
      <w:r w:rsidRPr="004B0D9D">
        <w:rPr>
          <w:sz w:val="24"/>
          <w:szCs w:val="24"/>
        </w:rPr>
        <w:t xml:space="preserve">, с целью обеспечения участия в </w:t>
      </w:r>
      <w:r w:rsidRPr="00CA2AF9">
        <w:rPr>
          <w:sz w:val="24"/>
          <w:szCs w:val="24"/>
        </w:rPr>
        <w:t>Открытом всероссийском конкурсе молодых исполнителей имени Н.Л. Тулуниной</w:t>
      </w:r>
      <w:r w:rsidRPr="004B0D9D">
        <w:rPr>
          <w:sz w:val="24"/>
          <w:szCs w:val="24"/>
          <w:shd w:val="clear" w:color="auto" w:fill="FFFFFF"/>
        </w:rPr>
        <w:t>, проводимом КНУЦ</w:t>
      </w:r>
      <w:r w:rsidRPr="004B0D9D">
        <w:rPr>
          <w:sz w:val="24"/>
          <w:szCs w:val="24"/>
        </w:rPr>
        <w:t>.</w:t>
      </w:r>
    </w:p>
    <w:p w14:paraId="61784E93" w14:textId="77777777" w:rsidR="0002522A" w:rsidRDefault="0002522A" w:rsidP="0002522A">
      <w:pPr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sz w:val="24"/>
          <w:szCs w:val="24"/>
        </w:rPr>
        <w:br w:type="page"/>
      </w:r>
    </w:p>
    <w:p w14:paraId="5F6B51B1" w14:textId="77777777" w:rsidR="0002522A" w:rsidRPr="004B0D9D" w:rsidRDefault="0002522A" w:rsidP="0002522A">
      <w:pPr>
        <w:pStyle w:val="ConsPlusNormal"/>
        <w:jc w:val="center"/>
        <w:rPr>
          <w:sz w:val="24"/>
          <w:szCs w:val="24"/>
        </w:rPr>
      </w:pPr>
      <w:r w:rsidRPr="004B0D9D">
        <w:rPr>
          <w:sz w:val="24"/>
          <w:szCs w:val="24"/>
        </w:rPr>
        <w:lastRenderedPageBreak/>
        <w:t>Категории и перечень персональных данных, на обработку которых дается согласие:</w:t>
      </w:r>
    </w:p>
    <w:tbl>
      <w:tblPr>
        <w:tblW w:w="963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20"/>
        <w:gridCol w:w="6251"/>
        <w:gridCol w:w="1112"/>
        <w:gridCol w:w="1139"/>
        <w:gridCol w:w="13"/>
      </w:tblGrid>
      <w:tr w:rsidR="0002522A" w:rsidRPr="004B0D9D" w14:paraId="249F5393" w14:textId="77777777" w:rsidTr="00C355AB">
        <w:trPr>
          <w:gridAfter w:val="1"/>
          <w:wAfter w:w="13" w:type="dxa"/>
        </w:trPr>
        <w:tc>
          <w:tcPr>
            <w:tcW w:w="1120" w:type="dxa"/>
            <w:vMerge w:val="restart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3329C98B" w14:textId="77777777" w:rsidR="0002522A" w:rsidRPr="004B0D9D" w:rsidRDefault="0002522A" w:rsidP="00C355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0D9D">
              <w:rPr>
                <w:rFonts w:ascii="Times New Roman" w:hAnsi="Times New Roman" w:cs="Times New Roman"/>
                <w:sz w:val="24"/>
                <w:szCs w:val="24"/>
              </w:rPr>
              <w:t>№ п/п</w:t>
            </w:r>
          </w:p>
        </w:tc>
        <w:tc>
          <w:tcPr>
            <w:tcW w:w="62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6525B5F5" w14:textId="77777777" w:rsidR="0002522A" w:rsidRPr="004B0D9D" w:rsidRDefault="0002522A" w:rsidP="00C355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0D9D">
              <w:rPr>
                <w:rFonts w:ascii="Times New Roman" w:hAnsi="Times New Roman" w:cs="Times New Roman"/>
                <w:sz w:val="24"/>
                <w:szCs w:val="24"/>
              </w:rPr>
              <w:t>Персональные данные</w:t>
            </w:r>
          </w:p>
        </w:tc>
        <w:tc>
          <w:tcPr>
            <w:tcW w:w="22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hideMark/>
          </w:tcPr>
          <w:p w14:paraId="72C25763" w14:textId="77777777" w:rsidR="0002522A" w:rsidRPr="004B0D9D" w:rsidRDefault="0002522A" w:rsidP="00C355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0D9D">
              <w:rPr>
                <w:rFonts w:ascii="Times New Roman" w:hAnsi="Times New Roman" w:cs="Times New Roman"/>
                <w:sz w:val="24"/>
                <w:szCs w:val="24"/>
              </w:rPr>
              <w:t>Согласие</w:t>
            </w:r>
          </w:p>
        </w:tc>
      </w:tr>
      <w:tr w:rsidR="0002522A" w:rsidRPr="004B0D9D" w14:paraId="7C86F1A3" w14:textId="77777777" w:rsidTr="00C355AB">
        <w:trPr>
          <w:gridAfter w:val="1"/>
          <w:wAfter w:w="13" w:type="dxa"/>
        </w:trPr>
        <w:tc>
          <w:tcPr>
            <w:tcW w:w="1120" w:type="dxa"/>
            <w:vMerge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0F55E361" w14:textId="77777777" w:rsidR="0002522A" w:rsidRPr="004B0D9D" w:rsidRDefault="0002522A" w:rsidP="00C355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2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6D00C3D2" w14:textId="77777777" w:rsidR="0002522A" w:rsidRPr="004B0D9D" w:rsidRDefault="0002522A" w:rsidP="00C355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51654959" w14:textId="77777777" w:rsidR="0002522A" w:rsidRPr="004B0D9D" w:rsidRDefault="0002522A" w:rsidP="00C355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0D9D">
              <w:rPr>
                <w:rFonts w:ascii="Times New Roman" w:hAnsi="Times New Roman" w:cs="Times New Roman"/>
                <w:sz w:val="24"/>
                <w:szCs w:val="24"/>
              </w:rPr>
              <w:t>ДА</w:t>
            </w: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  <w:hideMark/>
          </w:tcPr>
          <w:p w14:paraId="35BBB120" w14:textId="77777777" w:rsidR="0002522A" w:rsidRPr="004B0D9D" w:rsidRDefault="0002522A" w:rsidP="00C355A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0D9D">
              <w:rPr>
                <w:rFonts w:ascii="Times New Roman" w:hAnsi="Times New Roman" w:cs="Times New Roman"/>
                <w:sz w:val="24"/>
                <w:szCs w:val="24"/>
              </w:rPr>
              <w:t>НЕТ</w:t>
            </w:r>
          </w:p>
        </w:tc>
      </w:tr>
      <w:tr w:rsidR="0002522A" w:rsidRPr="004B0D9D" w14:paraId="398D3A96" w14:textId="77777777" w:rsidTr="00C355AB">
        <w:tc>
          <w:tcPr>
            <w:tcW w:w="9635" w:type="dxa"/>
            <w:gridSpan w:val="5"/>
            <w:tcBorders>
              <w:top w:val="nil"/>
              <w:bottom w:val="single" w:sz="4" w:space="0" w:color="auto"/>
            </w:tcBorders>
            <w:hideMark/>
          </w:tcPr>
          <w:p w14:paraId="5FF0F253" w14:textId="77777777" w:rsidR="0002522A" w:rsidRPr="004B0D9D" w:rsidRDefault="0002522A" w:rsidP="00C355A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B0D9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. Общие персональные данные</w:t>
            </w:r>
          </w:p>
        </w:tc>
      </w:tr>
      <w:tr w:rsidR="0002522A" w:rsidRPr="004B0D9D" w14:paraId="7D57E8AE" w14:textId="77777777" w:rsidTr="00C355AB">
        <w:trPr>
          <w:gridAfter w:val="1"/>
          <w:wAfter w:w="13" w:type="dxa"/>
          <w:trHeight w:val="217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  <w:hideMark/>
          </w:tcPr>
          <w:p w14:paraId="7A0D5D90" w14:textId="77777777" w:rsidR="0002522A" w:rsidRPr="004B0D9D" w:rsidRDefault="0002522A" w:rsidP="00C355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B0D9D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6DCB4BAE" w14:textId="77777777" w:rsidR="0002522A" w:rsidRPr="004B0D9D" w:rsidRDefault="0002522A" w:rsidP="00C355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B0D9D">
              <w:rPr>
                <w:rFonts w:ascii="Times New Roman" w:hAnsi="Times New Roman" w:cs="Times New Roman"/>
                <w:sz w:val="24"/>
                <w:szCs w:val="24"/>
              </w:rPr>
              <w:t>Фамилия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2B23417B" w14:textId="77777777" w:rsidR="0002522A" w:rsidRPr="004B0D9D" w:rsidRDefault="0002522A" w:rsidP="00C355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0293DB7C" w14:textId="77777777" w:rsidR="0002522A" w:rsidRPr="004B0D9D" w:rsidRDefault="0002522A" w:rsidP="00C355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2522A" w:rsidRPr="004B0D9D" w14:paraId="2506EBE3" w14:textId="77777777" w:rsidTr="00C355AB">
        <w:trPr>
          <w:gridAfter w:val="1"/>
          <w:wAfter w:w="13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  <w:hideMark/>
          </w:tcPr>
          <w:p w14:paraId="308643BD" w14:textId="77777777" w:rsidR="0002522A" w:rsidRPr="004B0D9D" w:rsidRDefault="0002522A" w:rsidP="00C355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B0D9D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29E1830D" w14:textId="77777777" w:rsidR="0002522A" w:rsidRPr="004B0D9D" w:rsidRDefault="0002522A" w:rsidP="00C355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B0D9D">
              <w:rPr>
                <w:rFonts w:ascii="Times New Roman" w:hAnsi="Times New Roman" w:cs="Times New Roman"/>
                <w:sz w:val="24"/>
                <w:szCs w:val="24"/>
              </w:rPr>
              <w:t>Имя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4B6D57F3" w14:textId="77777777" w:rsidR="0002522A" w:rsidRPr="004B0D9D" w:rsidRDefault="0002522A" w:rsidP="00C355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3CD3D108" w14:textId="77777777" w:rsidR="0002522A" w:rsidRPr="004B0D9D" w:rsidRDefault="0002522A" w:rsidP="00C355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2522A" w:rsidRPr="004B0D9D" w14:paraId="3127F516" w14:textId="77777777" w:rsidTr="00C355AB">
        <w:trPr>
          <w:gridAfter w:val="1"/>
          <w:wAfter w:w="13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  <w:hideMark/>
          </w:tcPr>
          <w:p w14:paraId="15941DFD" w14:textId="77777777" w:rsidR="0002522A" w:rsidRPr="004B0D9D" w:rsidRDefault="0002522A" w:rsidP="00C355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B0D9D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6E4F2110" w14:textId="77777777" w:rsidR="0002522A" w:rsidRPr="004B0D9D" w:rsidRDefault="0002522A" w:rsidP="00C355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B0D9D">
              <w:rPr>
                <w:rFonts w:ascii="Times New Roman" w:hAnsi="Times New Roman" w:cs="Times New Roman"/>
                <w:sz w:val="24"/>
                <w:szCs w:val="24"/>
              </w:rPr>
              <w:t xml:space="preserve">Отчество 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6CB45ED1" w14:textId="77777777" w:rsidR="0002522A" w:rsidRPr="004B0D9D" w:rsidRDefault="0002522A" w:rsidP="00C355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5EA66971" w14:textId="77777777" w:rsidR="0002522A" w:rsidRPr="004B0D9D" w:rsidRDefault="0002522A" w:rsidP="00C355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2522A" w:rsidRPr="004B0D9D" w14:paraId="6D57B82C" w14:textId="77777777" w:rsidTr="00C355AB">
        <w:trPr>
          <w:gridAfter w:val="1"/>
          <w:wAfter w:w="13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</w:tcPr>
          <w:p w14:paraId="64F20915" w14:textId="77777777" w:rsidR="0002522A" w:rsidRPr="004B0D9D" w:rsidRDefault="0002522A" w:rsidP="00C355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B0D9D"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34535E65" w14:textId="77777777" w:rsidR="0002522A" w:rsidRPr="004B0D9D" w:rsidRDefault="0002522A" w:rsidP="00C355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B0D9D">
              <w:rPr>
                <w:rFonts w:ascii="Times New Roman" w:hAnsi="Times New Roman" w:cs="Times New Roman"/>
                <w:sz w:val="24"/>
                <w:szCs w:val="24"/>
              </w:rPr>
              <w:t>Телефон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7D591484" w14:textId="77777777" w:rsidR="0002522A" w:rsidRPr="004B0D9D" w:rsidRDefault="0002522A" w:rsidP="00C355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5D750543" w14:textId="77777777" w:rsidR="0002522A" w:rsidRPr="004B0D9D" w:rsidRDefault="0002522A" w:rsidP="00C355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2522A" w:rsidRPr="004B0D9D" w14:paraId="2A738D55" w14:textId="77777777" w:rsidTr="00C355AB">
        <w:trPr>
          <w:gridAfter w:val="1"/>
          <w:wAfter w:w="13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</w:tcPr>
          <w:p w14:paraId="59417235" w14:textId="77777777" w:rsidR="0002522A" w:rsidRPr="004B0D9D" w:rsidRDefault="0002522A" w:rsidP="00C355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B0D9D"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3EC74FC5" w14:textId="77777777" w:rsidR="0002522A" w:rsidRPr="004B0D9D" w:rsidRDefault="0002522A" w:rsidP="00C355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B0D9D">
              <w:rPr>
                <w:rFonts w:ascii="Times New Roman" w:hAnsi="Times New Roman" w:cs="Times New Roman"/>
                <w:sz w:val="24"/>
                <w:szCs w:val="24"/>
              </w:rPr>
              <w:t>Адрес электронной почты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7F4BFD59" w14:textId="77777777" w:rsidR="0002522A" w:rsidRPr="004B0D9D" w:rsidRDefault="0002522A" w:rsidP="00C355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214335CC" w14:textId="77777777" w:rsidR="0002522A" w:rsidRPr="004B0D9D" w:rsidRDefault="0002522A" w:rsidP="00C355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2522A" w:rsidRPr="004B0D9D" w14:paraId="119130CF" w14:textId="77777777" w:rsidTr="00C355AB">
        <w:tc>
          <w:tcPr>
            <w:tcW w:w="9635" w:type="dxa"/>
            <w:gridSpan w:val="5"/>
            <w:tcBorders>
              <w:top w:val="nil"/>
              <w:bottom w:val="single" w:sz="4" w:space="0" w:color="auto"/>
            </w:tcBorders>
            <w:hideMark/>
          </w:tcPr>
          <w:p w14:paraId="2E01AE87" w14:textId="77777777" w:rsidR="0002522A" w:rsidRPr="004B0D9D" w:rsidRDefault="0002522A" w:rsidP="00C355A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B0D9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. Биометрические персональные данные</w:t>
            </w:r>
          </w:p>
        </w:tc>
      </w:tr>
      <w:tr w:rsidR="0002522A" w:rsidRPr="004B0D9D" w14:paraId="30754CCB" w14:textId="77777777" w:rsidTr="00C355AB">
        <w:trPr>
          <w:gridAfter w:val="1"/>
          <w:wAfter w:w="13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  <w:hideMark/>
          </w:tcPr>
          <w:p w14:paraId="0A0A3EC8" w14:textId="77777777" w:rsidR="0002522A" w:rsidRPr="004B0D9D" w:rsidRDefault="0002522A" w:rsidP="00C355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B0D9D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4617405E" w14:textId="77777777" w:rsidR="0002522A" w:rsidRPr="004B0D9D" w:rsidRDefault="0002522A" w:rsidP="00C355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B0D9D">
              <w:rPr>
                <w:rFonts w:ascii="Times New Roman" w:hAnsi="Times New Roman" w:cs="Times New Roman"/>
                <w:sz w:val="24"/>
                <w:szCs w:val="24"/>
              </w:rPr>
              <w:t>Цветное цифровое фотографическое, видео изображение, в т.ч. лицо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050D3B75" w14:textId="77777777" w:rsidR="0002522A" w:rsidRPr="004B0D9D" w:rsidRDefault="0002522A" w:rsidP="00C355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67AE9ACB" w14:textId="77777777" w:rsidR="0002522A" w:rsidRPr="004B0D9D" w:rsidRDefault="0002522A" w:rsidP="00C355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2522A" w:rsidRPr="004B0D9D" w14:paraId="35B28965" w14:textId="77777777" w:rsidTr="00C355AB">
        <w:trPr>
          <w:gridAfter w:val="1"/>
          <w:wAfter w:w="13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  <w:hideMark/>
          </w:tcPr>
          <w:p w14:paraId="1F0FC291" w14:textId="77777777" w:rsidR="0002522A" w:rsidRPr="004B0D9D" w:rsidRDefault="0002522A" w:rsidP="00C355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B0D9D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3AA7FEB5" w14:textId="77777777" w:rsidR="0002522A" w:rsidRPr="004B0D9D" w:rsidRDefault="0002522A" w:rsidP="00C355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B0D9D">
              <w:rPr>
                <w:rFonts w:ascii="Times New Roman" w:hAnsi="Times New Roman" w:cs="Times New Roman"/>
                <w:sz w:val="24"/>
                <w:szCs w:val="24"/>
              </w:rPr>
              <w:t>Голос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59E32AE9" w14:textId="77777777" w:rsidR="0002522A" w:rsidRPr="004B0D9D" w:rsidRDefault="0002522A" w:rsidP="00C355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7AF21F95" w14:textId="77777777" w:rsidR="0002522A" w:rsidRPr="004B0D9D" w:rsidRDefault="0002522A" w:rsidP="00C355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2522A" w:rsidRPr="004B0D9D" w14:paraId="17EEB578" w14:textId="77777777" w:rsidTr="00C355AB">
        <w:trPr>
          <w:gridAfter w:val="1"/>
          <w:wAfter w:w="13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  <w:hideMark/>
          </w:tcPr>
          <w:p w14:paraId="1D4DC1AF" w14:textId="77777777" w:rsidR="0002522A" w:rsidRPr="004B0D9D" w:rsidRDefault="0002522A" w:rsidP="00C355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B0D9D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4B0C0FD2" w14:textId="77777777" w:rsidR="0002522A" w:rsidRPr="004B0D9D" w:rsidRDefault="0002522A" w:rsidP="00C355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B0D9D">
              <w:rPr>
                <w:rFonts w:ascii="Times New Roman" w:hAnsi="Times New Roman" w:cs="Times New Roman"/>
                <w:sz w:val="24"/>
                <w:szCs w:val="24"/>
              </w:rPr>
              <w:t>Иные сведения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28C7BC70" w14:textId="77777777" w:rsidR="0002522A" w:rsidRPr="004B0D9D" w:rsidRDefault="0002522A" w:rsidP="00C355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1194E3AA" w14:textId="77777777" w:rsidR="0002522A" w:rsidRPr="004B0D9D" w:rsidRDefault="0002522A" w:rsidP="00C355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BB485B9" w14:textId="77777777" w:rsidR="0002522A" w:rsidRPr="004B0D9D" w:rsidRDefault="0002522A" w:rsidP="0002522A">
      <w:pPr>
        <w:pStyle w:val="ConsPlusNormal"/>
        <w:jc w:val="both"/>
        <w:rPr>
          <w:sz w:val="24"/>
          <w:szCs w:val="24"/>
        </w:rPr>
      </w:pPr>
    </w:p>
    <w:p w14:paraId="177AEED7" w14:textId="77777777" w:rsidR="0002522A" w:rsidRPr="004B0D9D" w:rsidRDefault="0002522A" w:rsidP="0002522A">
      <w:pPr>
        <w:pStyle w:val="ConsPlusNormal"/>
        <w:jc w:val="both"/>
        <w:rPr>
          <w:sz w:val="24"/>
          <w:szCs w:val="24"/>
        </w:rPr>
      </w:pPr>
      <w:r w:rsidRPr="004B0D9D">
        <w:rPr>
          <w:sz w:val="24"/>
          <w:szCs w:val="24"/>
        </w:rPr>
        <w:t>Категории и перечень персональных данных, для обработки которых устанавливаются условия и запреты:</w:t>
      </w:r>
    </w:p>
    <w:tbl>
      <w:tblPr>
        <w:tblW w:w="949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20"/>
        <w:gridCol w:w="7"/>
        <w:gridCol w:w="4856"/>
        <w:gridCol w:w="3515"/>
      </w:tblGrid>
      <w:tr w:rsidR="0002522A" w:rsidRPr="004B0D9D" w14:paraId="1F6275A2" w14:textId="77777777" w:rsidTr="00C355AB">
        <w:tc>
          <w:tcPr>
            <w:tcW w:w="1120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62295F68" w14:textId="77777777" w:rsidR="0002522A" w:rsidRPr="004B0D9D" w:rsidRDefault="0002522A" w:rsidP="00C355AB">
            <w:pPr>
              <w:pStyle w:val="ae"/>
              <w:jc w:val="center"/>
              <w:rPr>
                <w:rFonts w:ascii="Times New Roman" w:hAnsi="Times New Roman" w:cs="Times New Roman"/>
              </w:rPr>
            </w:pPr>
            <w:r w:rsidRPr="004B0D9D">
              <w:rPr>
                <w:rFonts w:ascii="Times New Roman" w:hAnsi="Times New Roman" w:cs="Times New Roman"/>
              </w:rPr>
              <w:t>№</w:t>
            </w:r>
            <w:r w:rsidRPr="004B0D9D">
              <w:rPr>
                <w:rFonts w:ascii="Times New Roman" w:hAnsi="Times New Roman" w:cs="Times New Roman"/>
              </w:rPr>
              <w:br/>
              <w:t>п/п</w:t>
            </w:r>
          </w:p>
        </w:tc>
        <w:tc>
          <w:tcPr>
            <w:tcW w:w="48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683E068D" w14:textId="77777777" w:rsidR="0002522A" w:rsidRPr="004B0D9D" w:rsidRDefault="0002522A" w:rsidP="00C355AB">
            <w:pPr>
              <w:pStyle w:val="ae"/>
              <w:jc w:val="center"/>
              <w:rPr>
                <w:rFonts w:ascii="Times New Roman" w:hAnsi="Times New Roman" w:cs="Times New Roman"/>
              </w:rPr>
            </w:pPr>
            <w:r w:rsidRPr="004B0D9D">
              <w:rPr>
                <w:rFonts w:ascii="Times New Roman" w:hAnsi="Times New Roman" w:cs="Times New Roman"/>
              </w:rPr>
              <w:t>Персональные данные</w:t>
            </w:r>
          </w:p>
        </w:tc>
        <w:tc>
          <w:tcPr>
            <w:tcW w:w="3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E8E2D09" w14:textId="77777777" w:rsidR="0002522A" w:rsidRPr="004B0D9D" w:rsidRDefault="0002522A" w:rsidP="00C355AB">
            <w:pPr>
              <w:pStyle w:val="ae"/>
              <w:jc w:val="center"/>
              <w:rPr>
                <w:rFonts w:ascii="Times New Roman" w:hAnsi="Times New Roman" w:cs="Times New Roman"/>
              </w:rPr>
            </w:pPr>
            <w:r w:rsidRPr="004B0D9D">
              <w:rPr>
                <w:rFonts w:ascii="Times New Roman" w:hAnsi="Times New Roman" w:cs="Times New Roman"/>
              </w:rPr>
              <w:t>Перечень устанавливаемых условий и запретов</w:t>
            </w:r>
          </w:p>
        </w:tc>
      </w:tr>
      <w:tr w:rsidR="0002522A" w:rsidRPr="004B0D9D" w14:paraId="160523AA" w14:textId="77777777" w:rsidTr="00C355AB">
        <w:tc>
          <w:tcPr>
            <w:tcW w:w="9498" w:type="dxa"/>
            <w:gridSpan w:val="4"/>
            <w:tcBorders>
              <w:top w:val="nil"/>
              <w:bottom w:val="single" w:sz="4" w:space="0" w:color="auto"/>
            </w:tcBorders>
          </w:tcPr>
          <w:p w14:paraId="1F4786A5" w14:textId="77777777" w:rsidR="0002522A" w:rsidRPr="004B0D9D" w:rsidRDefault="0002522A" w:rsidP="00C355AB">
            <w:pPr>
              <w:pStyle w:val="ae"/>
              <w:jc w:val="center"/>
              <w:rPr>
                <w:rFonts w:ascii="Times New Roman" w:hAnsi="Times New Roman" w:cs="Times New Roman"/>
              </w:rPr>
            </w:pPr>
            <w:r w:rsidRPr="004B0D9D">
              <w:rPr>
                <w:rFonts w:ascii="Times New Roman" w:hAnsi="Times New Roman" w:cs="Times New Roman"/>
              </w:rPr>
              <w:t>1. Общие персональные данные</w:t>
            </w:r>
          </w:p>
        </w:tc>
      </w:tr>
      <w:tr w:rsidR="0002522A" w:rsidRPr="004B0D9D" w14:paraId="2C8448A5" w14:textId="77777777" w:rsidTr="00C355AB">
        <w:tc>
          <w:tcPr>
            <w:tcW w:w="1120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5E35DB51" w14:textId="77777777" w:rsidR="0002522A" w:rsidRPr="004B0D9D" w:rsidRDefault="0002522A" w:rsidP="00C355AB">
            <w:pPr>
              <w:pStyle w:val="ae"/>
              <w:rPr>
                <w:rFonts w:ascii="Times New Roman" w:hAnsi="Times New Roman" w:cs="Times New Roman"/>
              </w:rPr>
            </w:pPr>
            <w:r w:rsidRPr="004B0D9D">
              <w:rPr>
                <w:rFonts w:ascii="Times New Roman" w:hAnsi="Times New Roman" w:cs="Times New Roman"/>
              </w:rPr>
              <w:t>1.</w:t>
            </w:r>
          </w:p>
        </w:tc>
        <w:tc>
          <w:tcPr>
            <w:tcW w:w="48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532B92DC" w14:textId="77777777" w:rsidR="0002522A" w:rsidRPr="004B0D9D" w:rsidRDefault="0002522A" w:rsidP="00C355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9ADD2FE" w14:textId="77777777" w:rsidR="0002522A" w:rsidRPr="004B0D9D" w:rsidRDefault="0002522A" w:rsidP="00C355AB">
            <w:pPr>
              <w:pStyle w:val="ae"/>
              <w:rPr>
                <w:rFonts w:ascii="Times New Roman" w:hAnsi="Times New Roman" w:cs="Times New Roman"/>
              </w:rPr>
            </w:pPr>
          </w:p>
        </w:tc>
      </w:tr>
      <w:tr w:rsidR="0002522A" w:rsidRPr="004B0D9D" w14:paraId="5E1B36AF" w14:textId="77777777" w:rsidTr="00C355AB">
        <w:tc>
          <w:tcPr>
            <w:tcW w:w="9498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69E3AAC5" w14:textId="77777777" w:rsidR="0002522A" w:rsidRPr="004B0D9D" w:rsidRDefault="0002522A" w:rsidP="00C355AB">
            <w:pPr>
              <w:pStyle w:val="ae"/>
              <w:jc w:val="center"/>
              <w:rPr>
                <w:rFonts w:ascii="Times New Roman" w:hAnsi="Times New Roman" w:cs="Times New Roman"/>
              </w:rPr>
            </w:pPr>
            <w:r w:rsidRPr="004B0D9D">
              <w:rPr>
                <w:rFonts w:ascii="Times New Roman" w:hAnsi="Times New Roman" w:cs="Times New Roman"/>
              </w:rPr>
              <w:t>2. Биометрические персональные данные</w:t>
            </w:r>
          </w:p>
        </w:tc>
      </w:tr>
      <w:tr w:rsidR="0002522A" w:rsidRPr="004B0D9D" w14:paraId="5A5A5966" w14:textId="77777777" w:rsidTr="00C355AB">
        <w:tc>
          <w:tcPr>
            <w:tcW w:w="1127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0DBFB9" w14:textId="77777777" w:rsidR="0002522A" w:rsidRPr="004B0D9D" w:rsidRDefault="0002522A" w:rsidP="00C355AB">
            <w:pPr>
              <w:pStyle w:val="ae"/>
              <w:rPr>
                <w:rFonts w:ascii="Times New Roman" w:hAnsi="Times New Roman" w:cs="Times New Roman"/>
              </w:rPr>
            </w:pPr>
            <w:r w:rsidRPr="004B0D9D">
              <w:rPr>
                <w:rFonts w:ascii="Times New Roman" w:hAnsi="Times New Roman" w:cs="Times New Roman"/>
              </w:rPr>
              <w:t>1.</w:t>
            </w:r>
          </w:p>
        </w:tc>
        <w:tc>
          <w:tcPr>
            <w:tcW w:w="485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81087B" w14:textId="77777777" w:rsidR="0002522A" w:rsidRPr="004B0D9D" w:rsidRDefault="0002522A" w:rsidP="00C355A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02F1C37" w14:textId="77777777" w:rsidR="0002522A" w:rsidRPr="004B0D9D" w:rsidRDefault="0002522A" w:rsidP="00C355AB">
            <w:pPr>
              <w:pStyle w:val="ae"/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57247BCA" w14:textId="77777777" w:rsidR="0002522A" w:rsidRPr="004B0D9D" w:rsidRDefault="0002522A" w:rsidP="0002522A">
      <w:pPr>
        <w:pStyle w:val="ConsPlusNormal"/>
        <w:rPr>
          <w:sz w:val="24"/>
          <w:szCs w:val="24"/>
        </w:rPr>
      </w:pPr>
    </w:p>
    <w:p w14:paraId="2DADD724" w14:textId="77777777" w:rsidR="0002522A" w:rsidRPr="004B0D9D" w:rsidRDefault="0002522A" w:rsidP="0002522A">
      <w:pPr>
        <w:pStyle w:val="ConsPlusNormal"/>
        <w:ind w:firstLine="708"/>
        <w:jc w:val="both"/>
        <w:rPr>
          <w:sz w:val="24"/>
          <w:szCs w:val="24"/>
        </w:rPr>
      </w:pPr>
      <w:r w:rsidRPr="004B0D9D">
        <w:rPr>
          <w:sz w:val="24"/>
          <w:szCs w:val="24"/>
        </w:rPr>
        <w:t xml:space="preserve">Полученные персональные данные могут передаваться оператором, осуществляющим обработку персональных данных, по его внутренней сети, обеспечивающей доступ к информации, либо с использованием информационно-телекоммуникационных сетей лишь лицам, должностные обязанности которых связаны с обеспечением участия в </w:t>
      </w:r>
      <w:r w:rsidRPr="00CA2AF9">
        <w:rPr>
          <w:sz w:val="24"/>
          <w:szCs w:val="24"/>
        </w:rPr>
        <w:t>Открытом всероссийском конкурсе молодых исполнителей имени Н.Л. Тулуниной</w:t>
      </w:r>
      <w:r w:rsidRPr="004B0D9D">
        <w:rPr>
          <w:sz w:val="24"/>
          <w:szCs w:val="24"/>
        </w:rPr>
        <w:t>, проводимом КНУЦ.</w:t>
      </w:r>
    </w:p>
    <w:p w14:paraId="012342FE" w14:textId="77777777" w:rsidR="0002522A" w:rsidRPr="004B0D9D" w:rsidRDefault="0002522A" w:rsidP="0002522A">
      <w:pPr>
        <w:pStyle w:val="ConsPlusNormal"/>
        <w:ind w:firstLine="709"/>
        <w:jc w:val="both"/>
        <w:rPr>
          <w:sz w:val="24"/>
          <w:szCs w:val="24"/>
        </w:rPr>
      </w:pPr>
      <w:r w:rsidRPr="004B0D9D">
        <w:rPr>
          <w:sz w:val="24"/>
          <w:szCs w:val="24"/>
        </w:rPr>
        <w:t>Мне известно, что в соответствии с Федеральным законом от 27.07.2006 № 152-ФЗ «О персональных данных» я вправе в любое время потребовать прекращения распространения моих персональных данных. Действие данного согласия прекращается с момента поступления оператору требования о прекращении распространения моих персональных данных.</w:t>
      </w:r>
    </w:p>
    <w:p w14:paraId="40CDC59E" w14:textId="77777777" w:rsidR="0002522A" w:rsidRDefault="0002522A" w:rsidP="0002522A">
      <w:pPr>
        <w:pStyle w:val="ConsPlusNormal"/>
        <w:ind w:firstLine="709"/>
        <w:rPr>
          <w:sz w:val="24"/>
          <w:szCs w:val="24"/>
        </w:rPr>
      </w:pPr>
      <w:r w:rsidRPr="004B0D9D">
        <w:rPr>
          <w:sz w:val="24"/>
          <w:szCs w:val="24"/>
        </w:rPr>
        <w:t>Настоящее согласие действует в течение трёх лет со дня его подписания</w:t>
      </w:r>
      <w:r>
        <w:rPr>
          <w:sz w:val="24"/>
          <w:szCs w:val="24"/>
        </w:rPr>
        <w:t>.</w:t>
      </w:r>
    </w:p>
    <w:p w14:paraId="312312D8" w14:textId="77777777" w:rsidR="0002522A" w:rsidRDefault="0002522A" w:rsidP="0002522A">
      <w:pPr>
        <w:spacing w:after="0" w:line="240" w:lineRule="auto"/>
        <w:ind w:right="-285"/>
        <w:jc w:val="both"/>
        <w:rPr>
          <w:rFonts w:ascii="Times New Roman" w:hAnsi="Times New Roman" w:cs="Times New Roman"/>
          <w:lang w:eastAsia="ru-RU"/>
        </w:rPr>
      </w:pPr>
    </w:p>
    <w:tbl>
      <w:tblPr>
        <w:tblStyle w:val="a8"/>
        <w:tblW w:w="949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426"/>
        <w:gridCol w:w="2126"/>
        <w:gridCol w:w="425"/>
        <w:gridCol w:w="4253"/>
      </w:tblGrid>
      <w:tr w:rsidR="0002522A" w14:paraId="56EAE7C4" w14:textId="77777777" w:rsidTr="00C355AB">
        <w:tc>
          <w:tcPr>
            <w:tcW w:w="2263" w:type="dxa"/>
            <w:tcBorders>
              <w:bottom w:val="single" w:sz="4" w:space="0" w:color="auto"/>
            </w:tcBorders>
          </w:tcPr>
          <w:p w14:paraId="2996C29C" w14:textId="77777777" w:rsidR="0002522A" w:rsidRDefault="0002522A" w:rsidP="00C355AB">
            <w:pPr>
              <w:ind w:right="-285"/>
              <w:jc w:val="center"/>
              <w:rPr>
                <w:lang w:eastAsia="ru-RU"/>
              </w:rPr>
            </w:pPr>
          </w:p>
        </w:tc>
        <w:tc>
          <w:tcPr>
            <w:tcW w:w="426" w:type="dxa"/>
          </w:tcPr>
          <w:p w14:paraId="17B4A1DB" w14:textId="77777777" w:rsidR="0002522A" w:rsidRDefault="0002522A" w:rsidP="00C355AB">
            <w:pPr>
              <w:ind w:right="-285"/>
              <w:jc w:val="both"/>
              <w:rPr>
                <w:lang w:eastAsia="ru-RU"/>
              </w:rPr>
            </w:pP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07B21778" w14:textId="77777777" w:rsidR="0002522A" w:rsidRDefault="0002522A" w:rsidP="00C355AB">
            <w:pPr>
              <w:ind w:right="-285"/>
              <w:jc w:val="center"/>
              <w:rPr>
                <w:lang w:eastAsia="ru-RU"/>
              </w:rPr>
            </w:pPr>
          </w:p>
        </w:tc>
        <w:tc>
          <w:tcPr>
            <w:tcW w:w="425" w:type="dxa"/>
          </w:tcPr>
          <w:p w14:paraId="563AFFF4" w14:textId="77777777" w:rsidR="0002522A" w:rsidRDefault="0002522A" w:rsidP="00C355AB">
            <w:pPr>
              <w:ind w:right="-285"/>
              <w:jc w:val="both"/>
              <w:rPr>
                <w:lang w:eastAsia="ru-RU"/>
              </w:rPr>
            </w:pPr>
          </w:p>
        </w:tc>
        <w:tc>
          <w:tcPr>
            <w:tcW w:w="4253" w:type="dxa"/>
            <w:tcBorders>
              <w:bottom w:val="single" w:sz="4" w:space="0" w:color="auto"/>
            </w:tcBorders>
          </w:tcPr>
          <w:p w14:paraId="307A17AC" w14:textId="77777777" w:rsidR="0002522A" w:rsidRDefault="0002522A" w:rsidP="00C355AB">
            <w:pPr>
              <w:ind w:right="-285"/>
              <w:jc w:val="center"/>
              <w:rPr>
                <w:lang w:eastAsia="ru-RU"/>
              </w:rPr>
            </w:pPr>
          </w:p>
        </w:tc>
      </w:tr>
      <w:tr w:rsidR="0002522A" w14:paraId="4EF01B0A" w14:textId="77777777" w:rsidTr="00C355AB">
        <w:tc>
          <w:tcPr>
            <w:tcW w:w="2263" w:type="dxa"/>
            <w:tcBorders>
              <w:top w:val="single" w:sz="4" w:space="0" w:color="auto"/>
            </w:tcBorders>
          </w:tcPr>
          <w:p w14:paraId="0CCA3295" w14:textId="77777777" w:rsidR="0002522A" w:rsidRPr="00B04562" w:rsidRDefault="0002522A" w:rsidP="00C355AB">
            <w:pPr>
              <w:ind w:right="-285"/>
              <w:jc w:val="center"/>
              <w:rPr>
                <w:i/>
                <w:iCs/>
                <w:sz w:val="20"/>
                <w:szCs w:val="20"/>
                <w:lang w:eastAsia="ru-RU"/>
              </w:rPr>
            </w:pPr>
            <w:r>
              <w:rPr>
                <w:i/>
                <w:iCs/>
                <w:sz w:val="20"/>
                <w:szCs w:val="20"/>
                <w:lang w:eastAsia="ru-RU"/>
              </w:rPr>
              <w:t>дата</w:t>
            </w:r>
          </w:p>
        </w:tc>
        <w:tc>
          <w:tcPr>
            <w:tcW w:w="426" w:type="dxa"/>
          </w:tcPr>
          <w:p w14:paraId="44033294" w14:textId="77777777" w:rsidR="0002522A" w:rsidRPr="00B04562" w:rsidRDefault="0002522A" w:rsidP="00C355AB">
            <w:pPr>
              <w:ind w:right="-285"/>
              <w:jc w:val="center"/>
              <w:rPr>
                <w:i/>
                <w:iCs/>
                <w:sz w:val="20"/>
                <w:szCs w:val="20"/>
                <w:lang w:eastAsia="ru-RU"/>
              </w:rPr>
            </w:pP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49B8374D" w14:textId="77777777" w:rsidR="0002522A" w:rsidRPr="00B04562" w:rsidRDefault="0002522A" w:rsidP="00C355AB">
            <w:pPr>
              <w:ind w:right="-285"/>
              <w:jc w:val="center"/>
              <w:rPr>
                <w:i/>
                <w:iCs/>
                <w:sz w:val="20"/>
                <w:szCs w:val="20"/>
                <w:lang w:eastAsia="ru-RU"/>
              </w:rPr>
            </w:pPr>
            <w:r>
              <w:rPr>
                <w:i/>
                <w:iCs/>
                <w:sz w:val="20"/>
                <w:szCs w:val="20"/>
                <w:lang w:eastAsia="ru-RU"/>
              </w:rPr>
              <w:t>подпись</w:t>
            </w:r>
          </w:p>
        </w:tc>
        <w:tc>
          <w:tcPr>
            <w:tcW w:w="425" w:type="dxa"/>
          </w:tcPr>
          <w:p w14:paraId="3B2E4F27" w14:textId="77777777" w:rsidR="0002522A" w:rsidRPr="00B04562" w:rsidRDefault="0002522A" w:rsidP="00C355AB">
            <w:pPr>
              <w:ind w:right="-285"/>
              <w:jc w:val="center"/>
              <w:rPr>
                <w:i/>
                <w:iCs/>
                <w:sz w:val="20"/>
                <w:szCs w:val="20"/>
                <w:lang w:eastAsia="ru-RU"/>
              </w:rPr>
            </w:pPr>
          </w:p>
        </w:tc>
        <w:tc>
          <w:tcPr>
            <w:tcW w:w="4253" w:type="dxa"/>
            <w:tcBorders>
              <w:top w:val="single" w:sz="4" w:space="0" w:color="auto"/>
            </w:tcBorders>
          </w:tcPr>
          <w:p w14:paraId="7A9F5E43" w14:textId="77777777" w:rsidR="0002522A" w:rsidRPr="00B04562" w:rsidRDefault="0002522A" w:rsidP="00C355AB">
            <w:pPr>
              <w:ind w:right="-285"/>
              <w:jc w:val="center"/>
              <w:rPr>
                <w:i/>
                <w:iCs/>
                <w:sz w:val="20"/>
                <w:szCs w:val="20"/>
                <w:lang w:eastAsia="ru-RU"/>
              </w:rPr>
            </w:pPr>
            <w:r>
              <w:rPr>
                <w:i/>
                <w:iCs/>
                <w:sz w:val="20"/>
                <w:szCs w:val="20"/>
                <w:lang w:eastAsia="ru-RU"/>
              </w:rPr>
              <w:t>расшифровка подписи</w:t>
            </w:r>
          </w:p>
        </w:tc>
      </w:tr>
    </w:tbl>
    <w:p w14:paraId="7C740EEA" w14:textId="77777777" w:rsidR="005958DF" w:rsidRDefault="005958DF" w:rsidP="00A21A2A">
      <w:pPr>
        <w:pStyle w:val="ConsPlusNormal"/>
      </w:pPr>
    </w:p>
    <w:sectPr w:rsidR="005958DF" w:rsidSect="00B04562">
      <w:headerReference w:type="first" r:id="rId7"/>
      <w:pgSz w:w="11906" w:h="16838"/>
      <w:pgMar w:top="1134" w:right="707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9649E7" w14:textId="77777777" w:rsidR="00956ED7" w:rsidRDefault="00956ED7">
      <w:pPr>
        <w:spacing w:after="0" w:line="240" w:lineRule="auto"/>
      </w:pPr>
      <w:r>
        <w:separator/>
      </w:r>
    </w:p>
  </w:endnote>
  <w:endnote w:type="continuationSeparator" w:id="0">
    <w:p w14:paraId="4D4A7A70" w14:textId="77777777" w:rsidR="00956ED7" w:rsidRDefault="00956E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 CYR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F111C6" w14:textId="77777777" w:rsidR="00956ED7" w:rsidRDefault="00956ED7">
      <w:pPr>
        <w:spacing w:after="0" w:line="240" w:lineRule="auto"/>
      </w:pPr>
      <w:r>
        <w:separator/>
      </w:r>
    </w:p>
  </w:footnote>
  <w:footnote w:type="continuationSeparator" w:id="0">
    <w:p w14:paraId="29A7C0DF" w14:textId="77777777" w:rsidR="00956ED7" w:rsidRDefault="00956ED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1B46E9" w14:textId="77777777" w:rsidR="007465A5" w:rsidRDefault="007465A5">
    <w:pPr>
      <w:spacing w:line="1" w:lineRule="exac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3536AA"/>
    <w:multiLevelType w:val="multilevel"/>
    <w:tmpl w:val="9E300782"/>
    <w:lvl w:ilvl="0">
      <w:start w:val="1"/>
      <w:numFmt w:val="bullet"/>
      <w:lvlText w:val="-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shd w:val="clear" w:color="auto" w:fill="auto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63417ED"/>
    <w:multiLevelType w:val="multilevel"/>
    <w:tmpl w:val="3C4C8666"/>
    <w:lvl w:ilvl="0">
      <w:start w:val="1"/>
      <w:numFmt w:val="bullet"/>
      <w:lvlText w:val="-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shd w:val="clear" w:color="auto" w:fill="auto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375C03DB"/>
    <w:multiLevelType w:val="multilevel"/>
    <w:tmpl w:val="4E0A69A8"/>
    <w:lvl w:ilvl="0">
      <w:start w:val="1"/>
      <w:numFmt w:val="bullet"/>
      <w:lvlText w:val="-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shd w:val="clear" w:color="auto" w:fill="auto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6F556040"/>
    <w:multiLevelType w:val="multilevel"/>
    <w:tmpl w:val="80107B54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8"/>
        <w:szCs w:val="28"/>
        <w:u w:val="none"/>
        <w:shd w:val="clear" w:color="auto" w:fill="auto"/>
        <w:lang w:val="ru-RU" w:eastAsia="ru-RU" w:bidi="ru-RU"/>
      </w:rPr>
    </w:lvl>
    <w:lvl w:ilvl="1">
      <w:start w:val="1"/>
      <w:numFmt w:val="decimal"/>
      <w:lvlText w:val="%1.%2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8"/>
        <w:szCs w:val="28"/>
        <w:u w:val="none"/>
        <w:shd w:val="clear" w:color="auto" w:fill="auto"/>
        <w:lang w:val="ru-RU" w:eastAsia="ru-RU" w:bidi="ru-RU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77C17DB3"/>
    <w:multiLevelType w:val="multilevel"/>
    <w:tmpl w:val="1AD6FECE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8"/>
        <w:szCs w:val="28"/>
        <w:u w:val="none"/>
        <w:shd w:val="clear" w:color="auto" w:fill="auto"/>
        <w:lang w:val="ru-RU" w:eastAsia="ru-RU" w:bidi="ru-RU"/>
      </w:rPr>
    </w:lvl>
    <w:lvl w:ilvl="1">
      <w:start w:val="1"/>
      <w:numFmt w:val="decimal"/>
      <w:lvlText w:val="%1.%2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8"/>
        <w:szCs w:val="28"/>
        <w:u w:val="none"/>
        <w:shd w:val="clear" w:color="auto" w:fill="auto"/>
        <w:lang w:val="ru-RU" w:eastAsia="ru-RU" w:bidi="ru-RU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792792833">
    <w:abstractNumId w:val="4"/>
  </w:num>
  <w:num w:numId="2" w16cid:durableId="1541744263">
    <w:abstractNumId w:val="3"/>
  </w:num>
  <w:num w:numId="3" w16cid:durableId="649821553">
    <w:abstractNumId w:val="0"/>
  </w:num>
  <w:num w:numId="4" w16cid:durableId="536894601">
    <w:abstractNumId w:val="1"/>
  </w:num>
  <w:num w:numId="5" w16cid:durableId="58368586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669AB"/>
    <w:rsid w:val="00002625"/>
    <w:rsid w:val="00004A68"/>
    <w:rsid w:val="000163F2"/>
    <w:rsid w:val="0002012D"/>
    <w:rsid w:val="00023C49"/>
    <w:rsid w:val="0002522A"/>
    <w:rsid w:val="00043C44"/>
    <w:rsid w:val="00050313"/>
    <w:rsid w:val="0005453C"/>
    <w:rsid w:val="00054BCE"/>
    <w:rsid w:val="000553E7"/>
    <w:rsid w:val="00067C59"/>
    <w:rsid w:val="0009594A"/>
    <w:rsid w:val="000A0AB4"/>
    <w:rsid w:val="000B0AE5"/>
    <w:rsid w:val="000B1026"/>
    <w:rsid w:val="000C33BC"/>
    <w:rsid w:val="000C3472"/>
    <w:rsid w:val="000E2A18"/>
    <w:rsid w:val="000F3A53"/>
    <w:rsid w:val="00117767"/>
    <w:rsid w:val="00134651"/>
    <w:rsid w:val="00134CF0"/>
    <w:rsid w:val="00135703"/>
    <w:rsid w:val="0014343C"/>
    <w:rsid w:val="00146C3D"/>
    <w:rsid w:val="001513F5"/>
    <w:rsid w:val="001660E5"/>
    <w:rsid w:val="00181547"/>
    <w:rsid w:val="00185D71"/>
    <w:rsid w:val="001A1733"/>
    <w:rsid w:val="001A1AE6"/>
    <w:rsid w:val="001A5F76"/>
    <w:rsid w:val="001D3737"/>
    <w:rsid w:val="001E425F"/>
    <w:rsid w:val="001E4CC8"/>
    <w:rsid w:val="001F0576"/>
    <w:rsid w:val="001F6295"/>
    <w:rsid w:val="00200F40"/>
    <w:rsid w:val="002015E8"/>
    <w:rsid w:val="00205427"/>
    <w:rsid w:val="0024174A"/>
    <w:rsid w:val="00256AD4"/>
    <w:rsid w:val="00284E6E"/>
    <w:rsid w:val="00287DDE"/>
    <w:rsid w:val="002B452F"/>
    <w:rsid w:val="002C5454"/>
    <w:rsid w:val="002D457D"/>
    <w:rsid w:val="002F2367"/>
    <w:rsid w:val="002F48E2"/>
    <w:rsid w:val="002F6A20"/>
    <w:rsid w:val="0030590F"/>
    <w:rsid w:val="003108C6"/>
    <w:rsid w:val="00350818"/>
    <w:rsid w:val="003514EB"/>
    <w:rsid w:val="00353452"/>
    <w:rsid w:val="0036540D"/>
    <w:rsid w:val="0036733D"/>
    <w:rsid w:val="0039205A"/>
    <w:rsid w:val="003941FF"/>
    <w:rsid w:val="003D3622"/>
    <w:rsid w:val="004009F4"/>
    <w:rsid w:val="004144E0"/>
    <w:rsid w:val="00425718"/>
    <w:rsid w:val="00461435"/>
    <w:rsid w:val="00461A18"/>
    <w:rsid w:val="00474AB2"/>
    <w:rsid w:val="00477C4F"/>
    <w:rsid w:val="00481782"/>
    <w:rsid w:val="00487405"/>
    <w:rsid w:val="00497825"/>
    <w:rsid w:val="004B6214"/>
    <w:rsid w:val="004D1CF4"/>
    <w:rsid w:val="004D3A08"/>
    <w:rsid w:val="004E1925"/>
    <w:rsid w:val="005002BD"/>
    <w:rsid w:val="00510C0A"/>
    <w:rsid w:val="00511188"/>
    <w:rsid w:val="0052021C"/>
    <w:rsid w:val="005228C5"/>
    <w:rsid w:val="00531E94"/>
    <w:rsid w:val="005800DF"/>
    <w:rsid w:val="00586EC1"/>
    <w:rsid w:val="005958DF"/>
    <w:rsid w:val="005C7D78"/>
    <w:rsid w:val="005E2558"/>
    <w:rsid w:val="005E352C"/>
    <w:rsid w:val="005E376E"/>
    <w:rsid w:val="005E7FD8"/>
    <w:rsid w:val="005F5DF4"/>
    <w:rsid w:val="00602F26"/>
    <w:rsid w:val="00610A30"/>
    <w:rsid w:val="006724F0"/>
    <w:rsid w:val="00675152"/>
    <w:rsid w:val="00687C1D"/>
    <w:rsid w:val="006A48A4"/>
    <w:rsid w:val="006B4E1F"/>
    <w:rsid w:val="006C280B"/>
    <w:rsid w:val="006D04A4"/>
    <w:rsid w:val="006E7269"/>
    <w:rsid w:val="007037C4"/>
    <w:rsid w:val="00717B5D"/>
    <w:rsid w:val="00727F16"/>
    <w:rsid w:val="00742F9F"/>
    <w:rsid w:val="007465A5"/>
    <w:rsid w:val="00747974"/>
    <w:rsid w:val="00750BB9"/>
    <w:rsid w:val="00762199"/>
    <w:rsid w:val="00766831"/>
    <w:rsid w:val="0078087C"/>
    <w:rsid w:val="00780F6D"/>
    <w:rsid w:val="007A3003"/>
    <w:rsid w:val="007B2CE5"/>
    <w:rsid w:val="007C0379"/>
    <w:rsid w:val="007C2DA7"/>
    <w:rsid w:val="007C6E21"/>
    <w:rsid w:val="007D4DA9"/>
    <w:rsid w:val="007E070E"/>
    <w:rsid w:val="007E45BB"/>
    <w:rsid w:val="00806435"/>
    <w:rsid w:val="008077C6"/>
    <w:rsid w:val="00811089"/>
    <w:rsid w:val="0081543B"/>
    <w:rsid w:val="00821558"/>
    <w:rsid w:val="008244AC"/>
    <w:rsid w:val="00843599"/>
    <w:rsid w:val="0085562E"/>
    <w:rsid w:val="00855F88"/>
    <w:rsid w:val="0087569E"/>
    <w:rsid w:val="00883FC5"/>
    <w:rsid w:val="00891681"/>
    <w:rsid w:val="008943E7"/>
    <w:rsid w:val="008C107C"/>
    <w:rsid w:val="008D53DB"/>
    <w:rsid w:val="008F3E9C"/>
    <w:rsid w:val="0091706C"/>
    <w:rsid w:val="00956ED7"/>
    <w:rsid w:val="009669AB"/>
    <w:rsid w:val="009679F7"/>
    <w:rsid w:val="0097228D"/>
    <w:rsid w:val="00974A06"/>
    <w:rsid w:val="00997EF6"/>
    <w:rsid w:val="009D2317"/>
    <w:rsid w:val="009F794F"/>
    <w:rsid w:val="00A01C72"/>
    <w:rsid w:val="00A21A2A"/>
    <w:rsid w:val="00A256CC"/>
    <w:rsid w:val="00A4130C"/>
    <w:rsid w:val="00A5403F"/>
    <w:rsid w:val="00A70D43"/>
    <w:rsid w:val="00A72C74"/>
    <w:rsid w:val="00A86871"/>
    <w:rsid w:val="00A918ED"/>
    <w:rsid w:val="00A9195E"/>
    <w:rsid w:val="00A94826"/>
    <w:rsid w:val="00AA7371"/>
    <w:rsid w:val="00AB4524"/>
    <w:rsid w:val="00AB63DF"/>
    <w:rsid w:val="00AC15CF"/>
    <w:rsid w:val="00AD39DF"/>
    <w:rsid w:val="00AD5757"/>
    <w:rsid w:val="00AF042B"/>
    <w:rsid w:val="00B04562"/>
    <w:rsid w:val="00B06C53"/>
    <w:rsid w:val="00B079C8"/>
    <w:rsid w:val="00B16E06"/>
    <w:rsid w:val="00B23DDD"/>
    <w:rsid w:val="00B43201"/>
    <w:rsid w:val="00B6295B"/>
    <w:rsid w:val="00B63C6F"/>
    <w:rsid w:val="00B85D16"/>
    <w:rsid w:val="00B95016"/>
    <w:rsid w:val="00BB0565"/>
    <w:rsid w:val="00BC0FA5"/>
    <w:rsid w:val="00BD0A55"/>
    <w:rsid w:val="00BD34FB"/>
    <w:rsid w:val="00BD7039"/>
    <w:rsid w:val="00BD7BC0"/>
    <w:rsid w:val="00BF0126"/>
    <w:rsid w:val="00BF5B14"/>
    <w:rsid w:val="00C15DB5"/>
    <w:rsid w:val="00C204A8"/>
    <w:rsid w:val="00C34981"/>
    <w:rsid w:val="00C35FCB"/>
    <w:rsid w:val="00C4267F"/>
    <w:rsid w:val="00C46826"/>
    <w:rsid w:val="00C50428"/>
    <w:rsid w:val="00C72AA9"/>
    <w:rsid w:val="00C775BE"/>
    <w:rsid w:val="00C93736"/>
    <w:rsid w:val="00CA2AF9"/>
    <w:rsid w:val="00CA2B57"/>
    <w:rsid w:val="00CC1116"/>
    <w:rsid w:val="00CC5A48"/>
    <w:rsid w:val="00CE4A70"/>
    <w:rsid w:val="00CF0444"/>
    <w:rsid w:val="00CF4C0A"/>
    <w:rsid w:val="00D311D4"/>
    <w:rsid w:val="00D34D08"/>
    <w:rsid w:val="00D437A2"/>
    <w:rsid w:val="00D571B2"/>
    <w:rsid w:val="00D626F4"/>
    <w:rsid w:val="00D71374"/>
    <w:rsid w:val="00D8323E"/>
    <w:rsid w:val="00D83AA0"/>
    <w:rsid w:val="00DB1C96"/>
    <w:rsid w:val="00DB41C9"/>
    <w:rsid w:val="00DB550A"/>
    <w:rsid w:val="00DB5594"/>
    <w:rsid w:val="00DC029D"/>
    <w:rsid w:val="00DC63F7"/>
    <w:rsid w:val="00DD0785"/>
    <w:rsid w:val="00DE362F"/>
    <w:rsid w:val="00DE492E"/>
    <w:rsid w:val="00E04F53"/>
    <w:rsid w:val="00E106DC"/>
    <w:rsid w:val="00E13DF7"/>
    <w:rsid w:val="00E30AAE"/>
    <w:rsid w:val="00E57C23"/>
    <w:rsid w:val="00E70AE2"/>
    <w:rsid w:val="00E714E2"/>
    <w:rsid w:val="00E8222B"/>
    <w:rsid w:val="00EA6C0D"/>
    <w:rsid w:val="00EC6DC2"/>
    <w:rsid w:val="00EE4D58"/>
    <w:rsid w:val="00EE55AC"/>
    <w:rsid w:val="00EE7A9F"/>
    <w:rsid w:val="00EF7080"/>
    <w:rsid w:val="00F1447B"/>
    <w:rsid w:val="00F20408"/>
    <w:rsid w:val="00F27B6E"/>
    <w:rsid w:val="00F44F7F"/>
    <w:rsid w:val="00F51254"/>
    <w:rsid w:val="00F51A20"/>
    <w:rsid w:val="00F85F45"/>
    <w:rsid w:val="00F923C8"/>
    <w:rsid w:val="00F93D73"/>
    <w:rsid w:val="00F9454A"/>
    <w:rsid w:val="00FB3BC3"/>
    <w:rsid w:val="00FB3D03"/>
    <w:rsid w:val="00FC39F0"/>
    <w:rsid w:val="00FE5955"/>
    <w:rsid w:val="00FF5F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74A9ED8"/>
  <w15:chartTrackingRefBased/>
  <w15:docId w15:val="{EE605C5A-A093-4394-A2AE-663EBE0718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Основной текст_"/>
    <w:basedOn w:val="a0"/>
    <w:link w:val="1"/>
    <w:rsid w:val="00F27B6E"/>
    <w:rPr>
      <w:rFonts w:ascii="Times New Roman" w:eastAsia="Times New Roman" w:hAnsi="Times New Roman" w:cs="Times New Roman"/>
      <w:sz w:val="28"/>
      <w:szCs w:val="28"/>
    </w:rPr>
  </w:style>
  <w:style w:type="paragraph" w:customStyle="1" w:styleId="1">
    <w:name w:val="Основной текст1"/>
    <w:basedOn w:val="a"/>
    <w:link w:val="a3"/>
    <w:rsid w:val="00F27B6E"/>
    <w:pPr>
      <w:widowControl w:val="0"/>
      <w:spacing w:after="0" w:line="240" w:lineRule="auto"/>
      <w:ind w:firstLine="400"/>
    </w:pPr>
    <w:rPr>
      <w:rFonts w:ascii="Times New Roman" w:eastAsia="Times New Roman" w:hAnsi="Times New Roman" w:cs="Times New Roman"/>
      <w:sz w:val="28"/>
      <w:szCs w:val="28"/>
    </w:rPr>
  </w:style>
  <w:style w:type="character" w:styleId="a4">
    <w:name w:val="Hyperlink"/>
    <w:basedOn w:val="a0"/>
    <w:uiPriority w:val="99"/>
    <w:unhideWhenUsed/>
    <w:rsid w:val="005E352C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5E352C"/>
    <w:rPr>
      <w:color w:val="605E5C"/>
      <w:shd w:val="clear" w:color="auto" w:fill="E1DFDD"/>
    </w:rPr>
  </w:style>
  <w:style w:type="paragraph" w:customStyle="1" w:styleId="ConsPlusNormal">
    <w:name w:val="ConsPlusNormal"/>
    <w:rsid w:val="005E352C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8"/>
      <w:szCs w:val="20"/>
      <w:lang w:eastAsia="ru-RU"/>
    </w:rPr>
  </w:style>
  <w:style w:type="paragraph" w:customStyle="1" w:styleId="FirstParagraph">
    <w:name w:val="First Paragraph"/>
    <w:basedOn w:val="a6"/>
    <w:next w:val="a6"/>
    <w:qFormat/>
    <w:rsid w:val="005E352C"/>
    <w:pPr>
      <w:spacing w:before="180" w:after="180" w:line="240" w:lineRule="auto"/>
    </w:pPr>
    <w:rPr>
      <w:sz w:val="24"/>
      <w:szCs w:val="24"/>
      <w:lang w:val="en-US"/>
    </w:rPr>
  </w:style>
  <w:style w:type="paragraph" w:styleId="a6">
    <w:name w:val="Body Text"/>
    <w:basedOn w:val="a"/>
    <w:link w:val="a7"/>
    <w:uiPriority w:val="99"/>
    <w:semiHidden/>
    <w:unhideWhenUsed/>
    <w:rsid w:val="005E352C"/>
    <w:pPr>
      <w:spacing w:after="120"/>
    </w:pPr>
  </w:style>
  <w:style w:type="character" w:customStyle="1" w:styleId="a7">
    <w:name w:val="Основной текст Знак"/>
    <w:basedOn w:val="a0"/>
    <w:link w:val="a6"/>
    <w:uiPriority w:val="99"/>
    <w:semiHidden/>
    <w:rsid w:val="005E352C"/>
  </w:style>
  <w:style w:type="table" w:styleId="a8">
    <w:name w:val="Table Grid"/>
    <w:basedOn w:val="a1"/>
    <w:uiPriority w:val="59"/>
    <w:rsid w:val="00AC15CF"/>
    <w:pPr>
      <w:spacing w:after="0" w:line="240" w:lineRule="auto"/>
    </w:pPr>
    <w:rPr>
      <w:rFonts w:ascii="Times New Roman" w:hAnsi="Times New Roman" w:cs="Times New Roman"/>
      <w:sz w:val="28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Сетка таблицы2"/>
    <w:basedOn w:val="a1"/>
    <w:next w:val="a8"/>
    <w:rsid w:val="00AC15C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header"/>
    <w:basedOn w:val="a"/>
    <w:link w:val="aa"/>
    <w:uiPriority w:val="99"/>
    <w:unhideWhenUsed/>
    <w:rsid w:val="00205427"/>
    <w:pPr>
      <w:tabs>
        <w:tab w:val="center" w:pos="4677"/>
        <w:tab w:val="right" w:pos="9355"/>
      </w:tabs>
      <w:spacing w:after="0" w:line="240" w:lineRule="auto"/>
    </w:pPr>
    <w:rPr>
      <w:rFonts w:ascii="Times New Roman" w:hAnsi="Times New Roman" w:cs="Times New Roman"/>
      <w:sz w:val="28"/>
      <w:szCs w:val="28"/>
    </w:rPr>
  </w:style>
  <w:style w:type="character" w:customStyle="1" w:styleId="aa">
    <w:name w:val="Верхний колонтитул Знак"/>
    <w:basedOn w:val="a0"/>
    <w:link w:val="a9"/>
    <w:uiPriority w:val="99"/>
    <w:rsid w:val="00205427"/>
    <w:rPr>
      <w:rFonts w:ascii="Times New Roman" w:hAnsi="Times New Roman" w:cs="Times New Roman"/>
      <w:sz w:val="28"/>
      <w:szCs w:val="28"/>
    </w:rPr>
  </w:style>
  <w:style w:type="table" w:customStyle="1" w:styleId="10">
    <w:name w:val="Сетка таблицы1"/>
    <w:basedOn w:val="a1"/>
    <w:next w:val="a8"/>
    <w:uiPriority w:val="59"/>
    <w:rsid w:val="00205427"/>
    <w:pPr>
      <w:spacing w:after="0" w:line="240" w:lineRule="auto"/>
    </w:pPr>
    <w:rPr>
      <w:rFonts w:ascii="Times New Roman" w:hAnsi="Times New Roman" w:cs="Times New Roman"/>
      <w:sz w:val="28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a0"/>
    <w:rsid w:val="00425718"/>
    <w:rPr>
      <w:rFonts w:ascii="Times New Roman" w:hAnsi="Times New Roman" w:cs="Times New Roman" w:hint="default"/>
      <w:b w:val="0"/>
      <w:bCs w:val="0"/>
      <w:i w:val="0"/>
      <w:iCs w:val="0"/>
      <w:color w:val="000000"/>
      <w:sz w:val="28"/>
      <w:szCs w:val="28"/>
    </w:rPr>
  </w:style>
  <w:style w:type="character" w:customStyle="1" w:styleId="fontstyle21">
    <w:name w:val="fontstyle21"/>
    <w:basedOn w:val="a0"/>
    <w:rsid w:val="00425718"/>
    <w:rPr>
      <w:rFonts w:ascii="Times New Roman" w:hAnsi="Times New Roman" w:cs="Times New Roman" w:hint="default"/>
      <w:b/>
      <w:bCs/>
      <w:i w:val="0"/>
      <w:iCs w:val="0"/>
      <w:color w:val="000000"/>
      <w:sz w:val="28"/>
      <w:szCs w:val="28"/>
    </w:rPr>
  </w:style>
  <w:style w:type="character" w:customStyle="1" w:styleId="fontstyle31">
    <w:name w:val="fontstyle31"/>
    <w:basedOn w:val="a0"/>
    <w:rsid w:val="00425718"/>
    <w:rPr>
      <w:rFonts w:ascii="Times New Roman" w:hAnsi="Times New Roman" w:cs="Times New Roman" w:hint="default"/>
      <w:b w:val="0"/>
      <w:bCs w:val="0"/>
      <w:i/>
      <w:iCs/>
      <w:color w:val="000000"/>
      <w:sz w:val="28"/>
      <w:szCs w:val="28"/>
    </w:rPr>
  </w:style>
  <w:style w:type="paragraph" w:styleId="ab">
    <w:name w:val="footer"/>
    <w:basedOn w:val="a"/>
    <w:link w:val="ac"/>
    <w:uiPriority w:val="99"/>
    <w:unhideWhenUsed/>
    <w:rsid w:val="00766831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c">
    <w:name w:val="Нижний колонтитул Знак"/>
    <w:basedOn w:val="a0"/>
    <w:link w:val="ab"/>
    <w:uiPriority w:val="99"/>
    <w:rsid w:val="00766831"/>
  </w:style>
  <w:style w:type="character" w:customStyle="1" w:styleId="20">
    <w:name w:val="Колонтитул (2)_"/>
    <w:basedOn w:val="a0"/>
    <w:link w:val="21"/>
    <w:rsid w:val="007465A5"/>
    <w:rPr>
      <w:rFonts w:ascii="Times New Roman" w:eastAsia="Times New Roman" w:hAnsi="Times New Roman" w:cs="Times New Roman"/>
      <w:sz w:val="20"/>
      <w:szCs w:val="20"/>
    </w:rPr>
  </w:style>
  <w:style w:type="paragraph" w:customStyle="1" w:styleId="21">
    <w:name w:val="Колонтитул (2)"/>
    <w:basedOn w:val="a"/>
    <w:link w:val="20"/>
    <w:rsid w:val="007465A5"/>
    <w:pPr>
      <w:widowControl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ad">
    <w:name w:val="List Paragraph"/>
    <w:basedOn w:val="a"/>
    <w:uiPriority w:val="34"/>
    <w:qFormat/>
    <w:rsid w:val="004144E0"/>
    <w:pPr>
      <w:ind w:left="720"/>
      <w:contextualSpacing/>
    </w:pPr>
  </w:style>
  <w:style w:type="paragraph" w:customStyle="1" w:styleId="ae">
    <w:name w:val="Нормальный (таблица)"/>
    <w:basedOn w:val="a"/>
    <w:next w:val="a"/>
    <w:uiPriority w:val="99"/>
    <w:rsid w:val="00CF0444"/>
    <w:pPr>
      <w:widowControl w:val="0"/>
      <w:autoSpaceDE w:val="0"/>
      <w:autoSpaceDN w:val="0"/>
      <w:adjustRightInd w:val="0"/>
      <w:spacing w:after="0" w:line="240" w:lineRule="auto"/>
      <w:jc w:val="both"/>
    </w:pPr>
    <w:rPr>
      <w:rFonts w:ascii="Times New Roman CYR" w:eastAsiaTheme="minorEastAsia" w:hAnsi="Times New Roman CYR" w:cs="Times New Roman CYR"/>
      <w:sz w:val="24"/>
      <w:szCs w:val="24"/>
      <w:lang w:eastAsia="ru-RU"/>
    </w:rPr>
  </w:style>
  <w:style w:type="paragraph" w:customStyle="1" w:styleId="ConsPlusNonformat">
    <w:name w:val="ConsPlusNonformat"/>
    <w:rsid w:val="00461A18"/>
    <w:pPr>
      <w:widowControl w:val="0"/>
      <w:autoSpaceDE w:val="0"/>
      <w:autoSpaceDN w:val="0"/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287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02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53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67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82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39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18</Words>
  <Characters>4098</Characters>
  <Application>Microsoft Office Word</Application>
  <DocSecurity>0</DocSecurity>
  <Lines>34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лександр Рожков</dc:creator>
  <cp:keywords/>
  <dc:description/>
  <cp:lastModifiedBy>Пинчук Елена</cp:lastModifiedBy>
  <cp:revision>4</cp:revision>
  <dcterms:created xsi:type="dcterms:W3CDTF">2023-01-28T08:44:00Z</dcterms:created>
  <dcterms:modified xsi:type="dcterms:W3CDTF">2023-01-28T11:48:00Z</dcterms:modified>
</cp:coreProperties>
</file>